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6A2D6A" w14:paraId="064FA438" w14:textId="77777777" w:rsidTr="006A2D6A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4AE568" w14:textId="77777777" w:rsidR="006A2D6A" w:rsidRPr="00AE4123" w:rsidRDefault="006A2D6A">
            <w:pPr>
              <w:pStyle w:val="Header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E4123">
              <w:rPr>
                <w:rFonts w:asciiTheme="majorHAnsi" w:hAnsiTheme="majorHAnsi"/>
                <w:sz w:val="20"/>
                <w:szCs w:val="20"/>
              </w:rPr>
              <w:t>For Academic Affairs and Research Use Only</w:t>
            </w:r>
          </w:p>
        </w:tc>
      </w:tr>
      <w:tr w:rsidR="00D9092D" w14:paraId="7EB08851" w14:textId="77777777" w:rsidTr="00CE105C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85EB63" w14:textId="77777777" w:rsidR="00D9092D" w:rsidRPr="00AE4123" w:rsidRDefault="00D9092D" w:rsidP="00D9092D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Proposal Number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A40DC2" w14:textId="77777777" w:rsidR="00D9092D" w:rsidRPr="00AE4123" w:rsidRDefault="00D9092D" w:rsidP="00D9092D">
            <w:pPr>
              <w:rPr>
                <w:sz w:val="20"/>
                <w:szCs w:val="20"/>
              </w:rPr>
            </w:pPr>
          </w:p>
        </w:tc>
      </w:tr>
      <w:tr w:rsidR="006A2D6A" w14:paraId="2093A071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5BBF3A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CIP Code:</w:t>
            </w:r>
            <w:r w:rsidRPr="00AE41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4123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C3E777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  <w:tr w:rsidR="006A2D6A" w14:paraId="3699EF30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7ECB38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6F7B6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</w:tbl>
    <w:p w14:paraId="4A79D7C2" w14:textId="77777777" w:rsidR="0073313A" w:rsidRDefault="0073313A" w:rsidP="0073313A">
      <w:pPr>
        <w:spacing w:after="0"/>
        <w:jc w:val="center"/>
        <w:rPr>
          <w:rFonts w:asciiTheme="majorHAnsi" w:hAnsiTheme="majorHAnsi" w:cs="Arial"/>
          <w:b/>
          <w:sz w:val="28"/>
          <w:szCs w:val="28"/>
        </w:rPr>
      </w:pPr>
    </w:p>
    <w:p w14:paraId="3F5706B7" w14:textId="77777777" w:rsidR="0073313A" w:rsidRPr="00AE4123" w:rsidRDefault="0073313A" w:rsidP="00F75657">
      <w:pPr>
        <w:jc w:val="center"/>
        <w:rPr>
          <w:rFonts w:asciiTheme="majorHAnsi" w:hAnsiTheme="majorHAnsi" w:cs="Arial"/>
          <w:b/>
          <w:bCs/>
          <w:caps/>
          <w:sz w:val="28"/>
          <w:szCs w:val="28"/>
        </w:rPr>
      </w:pPr>
      <w:r w:rsidRPr="003E4F3C">
        <w:rPr>
          <w:rFonts w:asciiTheme="majorHAnsi" w:hAnsiTheme="majorHAnsi" w:cs="Arial"/>
          <w:b/>
          <w:sz w:val="28"/>
          <w:szCs w:val="28"/>
        </w:rPr>
        <w:t xml:space="preserve"> </w:t>
      </w:r>
      <w:r w:rsidR="003E4F3C" w:rsidRPr="00AE4123">
        <w:rPr>
          <w:rFonts w:asciiTheme="majorHAnsi" w:hAnsiTheme="majorHAnsi" w:cs="Arial"/>
          <w:b/>
          <w:bCs/>
          <w:caps/>
          <w:sz w:val="28"/>
          <w:szCs w:val="28"/>
        </w:rPr>
        <w:t>Course Deletion Proposal Form</w:t>
      </w:r>
    </w:p>
    <w:p w14:paraId="08A98123" w14:textId="77777777" w:rsidR="00AB4AA6" w:rsidRPr="00285F5A" w:rsidRDefault="00AB4AA6" w:rsidP="00AB4AA6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69CBC958" w14:textId="132F3A90" w:rsidR="00AB4AA6" w:rsidRPr="00285F5A" w:rsidRDefault="00AB4AA6" w:rsidP="00AB4AA6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DC1DE7">
        <w:rPr>
          <w:rFonts w:ascii="MS Gothic" w:eastAsia="MS Gothic" w:hAnsi="MS Gothic" w:cs="Arial"/>
          <w:b/>
          <w:szCs w:val="20"/>
        </w:rPr>
        <w:t>X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p w14:paraId="49F8268F" w14:textId="77777777" w:rsidR="00AB4AA6" w:rsidRDefault="00AB4AA6" w:rsidP="00AB4AA6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4FEC23E0" w14:textId="0B41FC69" w:rsidR="00AB4AA6" w:rsidRDefault="00AB4AA6" w:rsidP="00AB4AA6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B4AA6" w:rsidRPr="00592A95" w14:paraId="66365B7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30585EAB" w14:textId="77777777" w:rsidTr="00434A01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1291FBE" w14:textId="06C7FE74" w:rsidR="00AB4AA6" w:rsidRDefault="00AB37E2" w:rsidP="00DC1DE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50FF15F85784428A8573B5155C7915FA"/>
                      </w:placeholder>
                    </w:sdtPr>
                    <w:sdtEndPr/>
                    <w:sdtContent>
                      <w:r w:rsidR="00DC1DE7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ohn Robertson</w:t>
                      </w:r>
                    </w:sdtContent>
                  </w:sdt>
                </w:p>
              </w:tc>
              <w:tc>
                <w:tcPr>
                  <w:tcW w:w="1350" w:type="dxa"/>
                  <w:vAlign w:val="bottom"/>
                </w:tcPr>
                <w:p w14:paraId="11B38DEC" w14:textId="4CD00665" w:rsidR="00AB4AA6" w:rsidRDefault="00052AA3" w:rsidP="00DC1DE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>11/5/2020</w:t>
                  </w:r>
                </w:p>
              </w:tc>
            </w:tr>
          </w:tbl>
          <w:p w14:paraId="493487F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18A4A9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F519B6B" w14:textId="77777777" w:rsidR="00AB4AA6" w:rsidRDefault="00AB37E2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376E1310C96F431DB7E6017ADE521ED4"/>
                      </w:placeholder>
                      <w:showingPlcHdr/>
                    </w:sdtPr>
                    <w:sdtEndPr/>
                    <w:sdtContent>
                      <w:permStart w:id="50485385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0485385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213F4E602BDF4D05B2B98A9D4354DDB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78C4660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15C8A66" w14:textId="77777777" w:rsidR="00AB4AA6" w:rsidRPr="006648A0" w:rsidRDefault="00AB4AA6" w:rsidP="00CE105C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B4AA6" w:rsidRPr="00592A95" w14:paraId="74192F5F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088C91C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E5F0FF0" w14:textId="6FEF619C" w:rsidR="00AB4AA6" w:rsidRDefault="00AB37E2" w:rsidP="000B2955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7404FF64AEF147619B65411B92080224"/>
                      </w:placeholder>
                    </w:sdtPr>
                    <w:sdtEndPr/>
                    <w:sdtContent>
                      <w:r w:rsidR="000B2955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ames Doering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987483FA7F2549D2A332BD355CE915A1"/>
                  </w:placeholder>
                  <w:date w:fullDate="2020-11-09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FF336C4" w14:textId="009A8C0A" w:rsidR="00AB4AA6" w:rsidRDefault="000B2955" w:rsidP="000B2955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1/9/2020</w:t>
                      </w:r>
                    </w:p>
                  </w:tc>
                </w:sdtContent>
              </w:sdt>
            </w:tr>
          </w:tbl>
          <w:p w14:paraId="3A97EAB9" w14:textId="60F113AF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5C94D132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11493D8" w14:textId="77777777" w:rsidR="00AB4AA6" w:rsidRDefault="00AB37E2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A7832950B6CF40ABA4356A2EB75F453C"/>
                      </w:placeholder>
                      <w:showingPlcHdr/>
                    </w:sdtPr>
                    <w:sdtEndPr/>
                    <w:sdtContent>
                      <w:permStart w:id="537463255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3746325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B3569206A258441AB0D47F5C296328A3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D78C11A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42A4155" w14:textId="5B3851DA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AB4AA6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AB4AA6" w:rsidRPr="00592A95" w14:paraId="303D8206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70D26F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53B3305" w14:textId="7A435F14" w:rsidR="00AB4AA6" w:rsidRDefault="00AB37E2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F19365345F90491CB9B2C06383EC9E85"/>
                      </w:placeholder>
                    </w:sdtPr>
                    <w:sdtEndPr/>
                    <w:sdtContent>
                      <w:r w:rsidR="007223E5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ohn Mello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EEA51012F2004C20947313DCFCF0060E"/>
                  </w:placeholder>
                  <w:date w:fullDate="2020-11-1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B2102AF" w14:textId="21611C8A" w:rsidR="00AB4AA6" w:rsidRDefault="007223E5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1/12/2020</w:t>
                      </w:r>
                    </w:p>
                  </w:tc>
                </w:sdtContent>
              </w:sdt>
            </w:tr>
          </w:tbl>
          <w:p w14:paraId="1F45C484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796A05F5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290CDC6" w14:textId="77777777" w:rsidR="00AB4AA6" w:rsidRDefault="00AB37E2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A811E13A49F14AE390C5B4F5939F49C0"/>
                      </w:placeholder>
                      <w:showingPlcHdr/>
                    </w:sdtPr>
                    <w:sdtEndPr/>
                    <w:sdtContent>
                      <w:permStart w:id="1256288692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2562886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3941088E915A48AA96C8B6B338507A6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8330C4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73737ADE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B4AA6" w:rsidRPr="00592A95" w14:paraId="1E4D46C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50CF61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2B1DEE5" w14:textId="17447276" w:rsidR="00AB4AA6" w:rsidRDefault="00AB37E2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9D57D3962F214CE6A0A6EA228638996B"/>
                      </w:placeholder>
                    </w:sdtPr>
                    <w:sdtEndPr/>
                    <w:sdtContent>
                      <w:r w:rsidR="00E671FF">
                        <w:rPr>
                          <w:rFonts w:asciiTheme="majorHAnsi" w:hAnsiTheme="majorHAnsi"/>
                          <w:sz w:val="20"/>
                          <w:szCs w:val="20"/>
                        </w:rPr>
                        <w:t>Melody Lo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CCF8A7F2DCB04295A5839593C3BD4E27"/>
                  </w:placeholder>
                  <w:date w:fullDate="2020-11-1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CC0D24E" w14:textId="61F883B3" w:rsidR="00AB4AA6" w:rsidRDefault="00E671FF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1/12/2020</w:t>
                      </w:r>
                    </w:p>
                  </w:tc>
                </w:sdtContent>
              </w:sdt>
            </w:tr>
          </w:tbl>
          <w:p w14:paraId="53309C4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1F99CAD3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AE8E435" w14:textId="77777777" w:rsidR="00AB4AA6" w:rsidRDefault="00AB37E2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F62E4037F893459B9024A4DE93250453"/>
                      </w:placeholder>
                      <w:showingPlcHdr/>
                    </w:sdtPr>
                    <w:sdtEndPr/>
                    <w:sdtContent>
                      <w:permStart w:id="2022336741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022336741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B4FC3DE8AD994D05ADD9D8C8394EC56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3877B81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6A06B4A6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B4AA6" w:rsidRPr="00592A95" w14:paraId="535DEE6A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6E2497" w14:paraId="3D4C883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5A03D06" w14:textId="77777777" w:rsidR="006E2497" w:rsidRDefault="00AB37E2" w:rsidP="006E249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103614995"/>
                      <w:placeholder>
                        <w:docPart w:val="C66F5BCB10584B989BA405A00FB332F2"/>
                      </w:placeholder>
                      <w:showingPlcHdr/>
                    </w:sdtPr>
                    <w:sdtEndPr/>
                    <w:sdtContent>
                      <w:permStart w:id="1342458192" w:edGrp="everyone"/>
                      <w:r w:rsidR="006E2497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424581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49069632"/>
                  <w:placeholder>
                    <w:docPart w:val="B754A690FBF744B4A3AEAC6C7CB85057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F51B9AA" w14:textId="77777777" w:rsidR="006E2497" w:rsidRDefault="006E2497" w:rsidP="006E249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C12C7E7" w14:textId="5E15180B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0D412DC4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78BB08D" w14:textId="2F25EDA2" w:rsidR="00AB4AA6" w:rsidRDefault="00AB37E2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636780D1B431443BB7728533B542871C"/>
                      </w:placeholder>
                    </w:sdtPr>
                    <w:sdtEndPr/>
                    <w:sdtContent>
                      <w:r w:rsidR="009C24BB">
                        <w:rPr>
                          <w:rFonts w:asciiTheme="majorHAnsi" w:hAnsiTheme="majorHAnsi"/>
                          <w:sz w:val="20"/>
                          <w:szCs w:val="20"/>
                        </w:rPr>
                        <w:t>Alan Utter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5A34C21CAA441EF911A35BB000E64ED"/>
                  </w:placeholder>
                  <w:date w:fullDate="2021-02-2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500DD94" w14:textId="2F23309E" w:rsidR="00AB4AA6" w:rsidRDefault="009C24BB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2/26/2021</w:t>
                      </w:r>
                    </w:p>
                  </w:tc>
                </w:sdtContent>
              </w:sdt>
            </w:tr>
          </w:tbl>
          <w:p w14:paraId="1885781F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55903857" w14:textId="77777777" w:rsidR="00636DB3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18CE47A9" w14:textId="77777777" w:rsidR="00AB4AA6" w:rsidRPr="00592A95" w:rsidRDefault="00AB4AA6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3C9FE102" w14:textId="676A7E8C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urse Title, Prefix and Number</w:t>
      </w:r>
    </w:p>
    <w:p w14:paraId="12E85FAE" w14:textId="71603420" w:rsidR="00806DDA" w:rsidRDefault="00666A4B" w:rsidP="00806DD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Contemporary Auditing Issues, ACCT 6063</w:t>
      </w:r>
    </w:p>
    <w:p w14:paraId="567D4374" w14:textId="77777777" w:rsidR="006A05A2" w:rsidRDefault="006A05A2" w:rsidP="00806DD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A46D5EA" w14:textId="37F27231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ntact Person</w:t>
      </w:r>
      <w:r w:rsidRPr="00806DDA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612591531"/>
        <w:placeholder>
          <w:docPart w:val="368D9F89C90D4C81BB80D9B7C3120886"/>
        </w:placeholder>
      </w:sdtPr>
      <w:sdtEndPr/>
      <w:sdtContent>
        <w:p w14:paraId="3A894F4B" w14:textId="1B86CAC4" w:rsidR="00F87DAF" w:rsidRDefault="00DC1DE7" w:rsidP="00F87DA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John Robertson                        </w:t>
          </w:r>
          <w:hyperlink r:id="rId8" w:history="1">
            <w:r w:rsidRPr="008B3EAD">
              <w:rPr>
                <w:rStyle w:val="Hyperlink"/>
                <w:rFonts w:asciiTheme="majorHAnsi" w:hAnsiTheme="majorHAnsi" w:cs="Arial"/>
                <w:sz w:val="20"/>
                <w:szCs w:val="20"/>
              </w:rPr>
              <w:t>jfrobert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 xml:space="preserve">                        (870) 972-3739</w:t>
          </w:r>
        </w:p>
      </w:sdtContent>
    </w:sdt>
    <w:p w14:paraId="40B3CF8E" w14:textId="77777777" w:rsidR="00C12816" w:rsidRDefault="00C12816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3AD2398" w14:textId="457E1EB6" w:rsidR="00806DDA" w:rsidRPr="00806DDA" w:rsidRDefault="00806DDA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Justification</w:t>
      </w:r>
    </w:p>
    <w:sdt>
      <w:sdtPr>
        <w:rPr>
          <w:rFonts w:asciiTheme="majorHAnsi" w:hAnsiTheme="majorHAnsi" w:cs="Arial"/>
          <w:sz w:val="20"/>
          <w:szCs w:val="20"/>
        </w:rPr>
        <w:id w:val="201518056"/>
        <w:placeholder>
          <w:docPart w:val="F86592E7C1F62A4691EB6BE11A05737D"/>
        </w:placeholder>
      </w:sdtPr>
      <w:sdtEndPr/>
      <w:sdtContent>
        <w:p w14:paraId="4C7B7318" w14:textId="4252721A" w:rsidR="00806DDA" w:rsidRDefault="00AB37E2" w:rsidP="00806DD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sdt>
            <w:sdtPr>
              <w:rPr>
                <w:rFonts w:asciiTheme="majorHAnsi" w:hAnsiTheme="majorHAnsi" w:cs="Arial"/>
                <w:sz w:val="20"/>
                <w:szCs w:val="20"/>
              </w:rPr>
              <w:id w:val="-1296826230"/>
              <w:placeholder>
                <w:docPart w:val="D5BC4FC53A5245BDB4F1E719DB929ED0"/>
              </w:placeholder>
            </w:sdtPr>
            <w:sdtEndPr/>
            <w:sdtContent>
              <w:r w:rsidR="00E43DE3" w:rsidRPr="002E19E6">
                <w:rPr>
                  <w:rFonts w:asciiTheme="majorHAnsi" w:hAnsiTheme="majorHAnsi" w:cs="Arial"/>
                  <w:sz w:val="20"/>
                  <w:szCs w:val="20"/>
                </w:rPr>
                <w:t xml:space="preserve">This course is being </w:t>
              </w:r>
              <w:r w:rsidR="00666A4B">
                <w:rPr>
                  <w:rFonts w:asciiTheme="majorHAnsi" w:hAnsiTheme="majorHAnsi" w:cs="Arial"/>
                  <w:sz w:val="20"/>
                  <w:szCs w:val="20"/>
                </w:rPr>
                <w:t>replaced by a course with a greater data analytics component</w:t>
              </w:r>
              <w:r w:rsidR="00E43DE3" w:rsidRPr="002E19E6">
                <w:rPr>
                  <w:rFonts w:asciiTheme="majorHAnsi" w:hAnsiTheme="majorHAnsi" w:cs="Arial"/>
                  <w:sz w:val="20"/>
                  <w:szCs w:val="20"/>
                </w:rPr>
                <w:t>.</w:t>
              </w:r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</w:sdtContent>
          </w:sdt>
        </w:p>
      </w:sdtContent>
    </w:sdt>
    <w:p w14:paraId="4DB766F8" w14:textId="77777777" w:rsidR="00806DDA" w:rsidRPr="00592A95" w:rsidRDefault="00806DDA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D2E5639" w14:textId="168C2E74" w:rsidR="0073125A" w:rsidRPr="00DB5F2F" w:rsidRDefault="000470FE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>L</w:t>
      </w:r>
      <w:r w:rsidR="00CE105C" w:rsidRPr="00DB5F2F">
        <w:rPr>
          <w:rFonts w:asciiTheme="majorHAnsi" w:hAnsiTheme="majorHAnsi" w:cs="Arial"/>
          <w:b/>
          <w:sz w:val="20"/>
          <w:szCs w:val="20"/>
        </w:rPr>
        <w:t xml:space="preserve">ast semester course 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will </w:t>
      </w:r>
      <w:r w:rsidR="00130E5B" w:rsidRPr="00DB5F2F">
        <w:rPr>
          <w:rFonts w:asciiTheme="majorHAnsi" w:hAnsiTheme="majorHAnsi" w:cs="Arial"/>
          <w:b/>
          <w:sz w:val="20"/>
          <w:szCs w:val="20"/>
        </w:rPr>
        <w:t>be offered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92806427"/>
        <w:placeholder>
          <w:docPart w:val="30906D955B2E4349B3600BD7F961811B"/>
        </w:placeholder>
      </w:sdtPr>
      <w:sdtEndPr/>
      <w:sdtContent>
        <w:permStart w:id="1576420425" w:edGrp="everyone" w:displacedByCustomXml="next"/>
        <w:sdt>
          <w:sdtPr>
            <w:rPr>
              <w:rFonts w:asciiTheme="majorHAnsi" w:hAnsiTheme="majorHAnsi" w:cs="Arial"/>
              <w:sz w:val="20"/>
              <w:szCs w:val="20"/>
            </w:rPr>
            <w:id w:val="735979667"/>
            <w:placeholder>
              <w:docPart w:val="3D9EEC57F1D748C6958338AB7E2ACAA8"/>
            </w:placeholder>
          </w:sdtPr>
          <w:sdtEndPr/>
          <w:sdtContent>
            <w:p w14:paraId="43C199FA" w14:textId="1F2173D4" w:rsidR="005522D7" w:rsidRDefault="00666A4B" w:rsidP="00DB5F2F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>Fall 202</w:t>
              </w:r>
              <w:r w:rsidR="00D61994">
                <w:rPr>
                  <w:rFonts w:asciiTheme="majorHAnsi" w:hAnsiTheme="majorHAnsi" w:cs="Arial"/>
                  <w:sz w:val="20"/>
                  <w:szCs w:val="20"/>
                </w:rPr>
                <w:t>1</w:t>
              </w:r>
            </w:p>
          </w:sdtContent>
        </w:sdt>
        <w:permEnd w:id="1576420425" w:displacedByCustomXml="next"/>
      </w:sdtContent>
    </w:sdt>
    <w:p w14:paraId="753CD4CC" w14:textId="3019216E" w:rsidR="00DA4650" w:rsidRDefault="00DA4650" w:rsidP="009C65F8">
      <w:pPr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086037BE" w14:textId="0BEBAE81" w:rsidR="00630AD8" w:rsidRPr="00630AD8" w:rsidRDefault="00AB37E2" w:rsidP="00630AD8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562916568"/>
          <w:placeholder>
            <w:docPart w:val="1E66CDEE0E17504DA64E1CA4DB97395A"/>
          </w:placeholder>
        </w:sdtPr>
        <w:sdtEndPr/>
        <w:sdtContent>
          <w:r w:rsidR="00666A4B">
            <w:t>YES</w:t>
          </w:r>
        </w:sdtContent>
      </w:sdt>
      <w:r w:rsidR="00050706" w:rsidRPr="00630AD8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ab/>
      </w:r>
      <w:r w:rsidR="00630AD8" w:rsidRPr="00630AD8">
        <w:rPr>
          <w:rFonts w:asciiTheme="majorHAnsi" w:hAnsiTheme="majorHAnsi" w:cs="Arial"/>
          <w:b/>
          <w:sz w:val="20"/>
          <w:szCs w:val="20"/>
        </w:rPr>
        <w:t>Does this course appear in your curriculum? (if yes, and this deletion changes the curriculum, a Program Modification Form is required)</w:t>
      </w:r>
    </w:p>
    <w:sdt>
      <w:sdtPr>
        <w:rPr>
          <w:rFonts w:asciiTheme="majorHAnsi" w:hAnsiTheme="majorHAnsi" w:cs="Arial"/>
          <w:sz w:val="20"/>
          <w:szCs w:val="20"/>
        </w:rPr>
        <w:id w:val="-144133356"/>
        <w:placeholder>
          <w:docPart w:val="4160C45D73D53C4BB5CCBE5FF71B608A"/>
        </w:placeholder>
      </w:sdtPr>
      <w:sdtEndPr/>
      <w:sdtContent>
        <w:p w14:paraId="31057B9E" w14:textId="064CD987" w:rsidR="00630AD8" w:rsidRPr="00630AD8" w:rsidRDefault="00666A4B" w:rsidP="00630AD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A Program Modification Form accompanies this form.</w:t>
          </w:r>
        </w:p>
      </w:sdtContent>
    </w:sdt>
    <w:p w14:paraId="10E9DE94" w14:textId="77777777" w:rsidR="005775A4" w:rsidRDefault="005775A4" w:rsidP="00630AD8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49ED934C" w14:textId="6AAFDA8D" w:rsidR="005775A4" w:rsidRPr="005775A4" w:rsidRDefault="00AB37E2" w:rsidP="00E43DE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sdt>
        <w:sdtPr>
          <w:alias w:val="Select Yes / No"/>
          <w:tag w:val="Select Yes / No"/>
          <w:id w:val="1966308854"/>
          <w:placeholder>
            <w:docPart w:val="FF76DDF3BAE0E14CB830C0A448FDE495"/>
          </w:placeholder>
        </w:sdtPr>
        <w:sdtEndPr/>
        <w:sdtContent>
          <w:r w:rsidR="00666A4B">
            <w:t>No</w:t>
          </w:r>
        </w:sdtContent>
      </w:sdt>
      <w:r w:rsidR="005775A4" w:rsidRPr="00DB5F2F">
        <w:rPr>
          <w:rFonts w:asciiTheme="majorHAnsi" w:hAnsiTheme="majorHAnsi" w:cs="Arial"/>
          <w:b/>
          <w:sz w:val="20"/>
          <w:szCs w:val="20"/>
        </w:rPr>
        <w:tab/>
      </w:r>
      <w:r w:rsidR="005775A4">
        <w:rPr>
          <w:rFonts w:asciiTheme="majorHAnsi" w:hAnsiTheme="majorHAnsi" w:cs="Arial"/>
          <w:b/>
          <w:sz w:val="20"/>
          <w:szCs w:val="20"/>
        </w:rPr>
        <w:t>Is this course dual-listed (undergraduate/graduate)</w:t>
      </w:r>
      <w:r w:rsidR="005775A4"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62036562" w14:textId="32689D99" w:rsidR="005775A4" w:rsidRPr="005775A4" w:rsidRDefault="00666A4B" w:rsidP="005775A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NO</w:t>
      </w:r>
    </w:p>
    <w:p w14:paraId="23B6E5C8" w14:textId="2D781826" w:rsidR="005775A4" w:rsidRPr="005775A4" w:rsidRDefault="005775A4" w:rsidP="005775A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5775A4">
        <w:rPr>
          <w:rFonts w:asciiTheme="majorHAnsi" w:hAnsiTheme="majorHAnsi" w:cs="Arial"/>
          <w:sz w:val="20"/>
          <w:szCs w:val="20"/>
        </w:rPr>
        <w:tab/>
      </w:r>
    </w:p>
    <w:p w14:paraId="39BC932A" w14:textId="17E75A27" w:rsidR="001F6306" w:rsidRPr="00DB5F2F" w:rsidRDefault="001F6306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sdt>
        <w:sdtPr>
          <w:alias w:val="Select Yes / No"/>
          <w:tag w:val="Select Yes / No"/>
          <w:id w:val="584731670"/>
          <w:placeholder>
            <w:docPart w:val="A90D4CC34CF54EF9937595360884C895"/>
          </w:placeholder>
        </w:sdtPr>
        <w:sdtEndPr/>
        <w:sdtContent>
          <w:r w:rsidR="00E43DE3">
            <w:t>NO</w:t>
          </w:r>
        </w:sdtContent>
      </w:sdt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r w:rsidR="00BE6A44" w:rsidRPr="00DB5F2F">
        <w:rPr>
          <w:rFonts w:asciiTheme="majorHAnsi" w:hAnsiTheme="majorHAnsi" w:cs="Arial"/>
          <w:b/>
          <w:sz w:val="20"/>
          <w:szCs w:val="20"/>
        </w:rPr>
        <w:tab/>
      </w:r>
      <w:r w:rsidR="00DB5F2F">
        <w:rPr>
          <w:rFonts w:asciiTheme="majorHAnsi" w:hAnsiTheme="majorHAnsi" w:cs="Arial"/>
          <w:b/>
          <w:sz w:val="20"/>
          <w:szCs w:val="20"/>
        </w:rPr>
        <w:t>Is this course cross-listed with a course in another department</w:t>
      </w:r>
      <w:r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1266923E" w14:textId="77777777" w:rsidR="001F6306" w:rsidRPr="009C65F8" w:rsidRDefault="001F6306" w:rsidP="001F6306">
      <w:pPr>
        <w:tabs>
          <w:tab w:val="left" w:pos="36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9C65F8">
        <w:rPr>
          <w:rFonts w:asciiTheme="majorHAnsi" w:hAnsiTheme="majorHAnsi" w:cs="Arial"/>
          <w:sz w:val="20"/>
          <w:szCs w:val="20"/>
        </w:rPr>
        <w:t xml:space="preserve">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9C65F8">
        <w:rPr>
          <w:rFonts w:asciiTheme="majorHAnsi" w:hAnsiTheme="majorHAnsi" w:cs="Arial"/>
          <w:sz w:val="20"/>
          <w:szCs w:val="20"/>
        </w:rPr>
        <w:t xml:space="preserve"> course</w:t>
      </w:r>
      <w:r>
        <w:rPr>
          <w:rFonts w:asciiTheme="majorHAnsi" w:hAnsiTheme="majorHAnsi" w:cs="Arial"/>
          <w:sz w:val="20"/>
          <w:szCs w:val="20"/>
        </w:rPr>
        <w:t>(s)</w:t>
      </w:r>
      <w:r w:rsidRPr="009C65F8">
        <w:rPr>
          <w:rFonts w:asciiTheme="majorHAnsi" w:hAnsiTheme="majorHAnsi" w:cs="Arial"/>
          <w:sz w:val="20"/>
          <w:szCs w:val="20"/>
        </w:rPr>
        <w:t xml:space="preserve">? </w:t>
      </w:r>
    </w:p>
    <w:p w14:paraId="04052227" w14:textId="286D1B21" w:rsidR="001F6306" w:rsidRDefault="001F6306" w:rsidP="001F63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</w:r>
      <w:r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959331784"/>
          <w:placeholder>
            <w:docPart w:val="788DF4936095457F83424B0A6DFABFA0"/>
          </w:placeholder>
        </w:sdtPr>
        <w:sdtEndPr/>
        <w:sdtContent>
          <w:r w:rsidR="00E43DE3">
            <w:rPr>
              <w:rFonts w:asciiTheme="majorHAnsi" w:hAnsiTheme="majorHAnsi" w:cs="Arial"/>
              <w:sz w:val="20"/>
              <w:szCs w:val="20"/>
            </w:rPr>
            <w:t>N/A</w:t>
          </w:r>
        </w:sdtContent>
      </w:sdt>
    </w:p>
    <w:p w14:paraId="23C73CE6" w14:textId="77777777" w:rsidR="005775A4" w:rsidRDefault="005775A4" w:rsidP="009C65F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657B7FE" w14:textId="5CE925C7" w:rsidR="00B478DF" w:rsidRDefault="00AB37E2" w:rsidP="00343CB5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1181168640"/>
          <w:placeholder>
            <w:docPart w:val="57277351D0C752409696B1CA242307B2"/>
          </w:placeholder>
        </w:sdtPr>
        <w:sdtEndPr/>
        <w:sdtContent>
          <w:r w:rsidR="00E43DE3">
            <w:t>NO</w:t>
          </w:r>
        </w:sdtContent>
      </w:sdt>
      <w:r w:rsidR="00343CB5" w:rsidRPr="00343CB5">
        <w:rPr>
          <w:rFonts w:asciiTheme="majorHAnsi" w:hAnsiTheme="majorHAnsi" w:cs="Arial"/>
          <w:b/>
          <w:sz w:val="20"/>
          <w:szCs w:val="20"/>
        </w:rPr>
        <w:t xml:space="preserve"> </w:t>
      </w:r>
      <w:r w:rsidR="00343CB5">
        <w:rPr>
          <w:rFonts w:asciiTheme="majorHAnsi" w:hAnsiTheme="majorHAnsi" w:cs="Arial"/>
          <w:b/>
          <w:sz w:val="20"/>
          <w:szCs w:val="20"/>
        </w:rPr>
        <w:tab/>
      </w:r>
      <w:r w:rsidR="00343CB5" w:rsidRPr="00343CB5">
        <w:rPr>
          <w:rFonts w:asciiTheme="majorHAnsi" w:hAnsiTheme="majorHAnsi" w:cs="Arial"/>
          <w:b/>
          <w:sz w:val="20"/>
          <w:szCs w:val="20"/>
        </w:rPr>
        <w:t>Is there currently a course listed in the Bulletin or Banner which is a one-to-one equivalent to this course (please check with the Registrar’s Office if unsure)?</w:t>
      </w:r>
    </w:p>
    <w:p w14:paraId="2DCBDDC7" w14:textId="5E604CCC" w:rsidR="00343CB5" w:rsidRPr="00343CB5" w:rsidRDefault="00343CB5" w:rsidP="00343CB5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343CB5">
        <w:rPr>
          <w:rFonts w:asciiTheme="majorHAnsi" w:hAnsiTheme="majorHAnsi" w:cs="Arial"/>
          <w:sz w:val="20"/>
          <w:szCs w:val="20"/>
        </w:rPr>
        <w:t xml:space="preserve">If yes, which course? </w:t>
      </w:r>
    </w:p>
    <w:sdt>
      <w:sdtPr>
        <w:rPr>
          <w:rFonts w:asciiTheme="majorHAnsi" w:hAnsiTheme="majorHAnsi" w:cs="Arial"/>
          <w:sz w:val="20"/>
          <w:szCs w:val="20"/>
        </w:rPr>
        <w:id w:val="348371280"/>
        <w:placeholder>
          <w:docPart w:val="43192CED3B8FB34FA5034571371A51DA"/>
        </w:placeholder>
      </w:sdtPr>
      <w:sdtEndPr/>
      <w:sdtContent>
        <w:permStart w:id="174210218" w:edGrp="everyone" w:displacedByCustomXml="prev"/>
        <w:p w14:paraId="74DCB9B3" w14:textId="5C3EAD7B" w:rsidR="00343CB5" w:rsidRDefault="00E43DE3" w:rsidP="00E43DE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N/A</w:t>
          </w:r>
        </w:p>
        <w:permEnd w:id="174210218" w:displacedByCustomXml="next"/>
      </w:sdtContent>
    </w:sdt>
    <w:p w14:paraId="284302B7" w14:textId="77777777" w:rsidR="00343CB5" w:rsidRPr="00343CB5" w:rsidRDefault="00343CB5" w:rsidP="00343CB5">
      <w:pPr>
        <w:pStyle w:val="ListParagraph"/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p w14:paraId="62F5CA5F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AC7F567" w14:textId="3B7AB8DE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D4DC530" w14:textId="29865D1A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0A7064F" w14:textId="77777777" w:rsidR="00B478DF" w:rsidRPr="00B478DF" w:rsidRDefault="00B478DF" w:rsidP="00B478DF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4681B38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ED727A" w14:textId="3744CA0A" w:rsidR="00F87DAF" w:rsidRDefault="00F87DA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B4DAA6E" w14:textId="52DCA609" w:rsidR="00750AF6" w:rsidRDefault="00750AF6" w:rsidP="004A35D2">
      <w:pPr>
        <w:rPr>
          <w:rFonts w:asciiTheme="majorHAnsi" w:hAnsiTheme="majorHAnsi" w:cs="Arial"/>
          <w:sz w:val="20"/>
          <w:szCs w:val="20"/>
        </w:rPr>
      </w:pPr>
    </w:p>
    <w:p w14:paraId="75DA976F" w14:textId="5DF07A4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90DB46" w14:textId="6938FD9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A64AEAB" w14:textId="138DAD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3D50E5CA" w14:textId="638C543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986C587" w14:textId="62548AD5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05EEF75" w14:textId="351552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E15EFD2" w14:textId="7A9DF5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8F32602" w14:textId="4305E3A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3FA8D93" w14:textId="4E16246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2807C9B" w14:textId="56392EA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AC0CA63" w14:textId="0121178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8F53AD" w14:textId="2E8A0D4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12D5FA7" w14:textId="44BB35E0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D0EB2A8" w14:textId="17E8CB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7D9D515B" w14:textId="1746F956" w:rsidR="005775A4" w:rsidRDefault="005775A4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41CE6BB0" w14:textId="77777777" w:rsidR="005775A4" w:rsidRPr="008426D1" w:rsidRDefault="005775A4" w:rsidP="005775A4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27061508" w14:textId="77777777" w:rsidR="005775A4" w:rsidRPr="008426D1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5775A4" w:rsidRPr="008426D1" w14:paraId="4FA13D96" w14:textId="77777777" w:rsidTr="00A72E47">
        <w:tc>
          <w:tcPr>
            <w:tcW w:w="11016" w:type="dxa"/>
            <w:shd w:val="clear" w:color="auto" w:fill="D9D9D9" w:themeFill="background1" w:themeFillShade="D9"/>
          </w:tcPr>
          <w:p w14:paraId="2F61A26F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5775A4" w:rsidRPr="008426D1" w14:paraId="3F34F9CC" w14:textId="77777777" w:rsidTr="00A72E47">
        <w:tc>
          <w:tcPr>
            <w:tcW w:w="11016" w:type="dxa"/>
            <w:shd w:val="clear" w:color="auto" w:fill="F2F2F2" w:themeFill="background1" w:themeFillShade="F2"/>
          </w:tcPr>
          <w:p w14:paraId="77C48558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493C89B6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327BF7FD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58E57BD3" w14:textId="77777777" w:rsidR="005775A4" w:rsidRPr="008426D1" w:rsidRDefault="005775A4" w:rsidP="00A72E4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14:paraId="76CC4276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51EAFE4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554E7D97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743AE28" w14:textId="77777777" w:rsidR="00360175" w:rsidRDefault="00360175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/>
          <w:b/>
          <w:i/>
          <w:color w:val="FF0000"/>
          <w:szCs w:val="18"/>
        </w:rPr>
      </w:pPr>
    </w:p>
    <w:p w14:paraId="0862EA69" w14:textId="7E9C5EE7" w:rsidR="00360175" w:rsidRPr="00360175" w:rsidRDefault="00360175" w:rsidP="00360175">
      <w:pPr>
        <w:rPr>
          <w:rFonts w:asciiTheme="majorHAnsi" w:hAnsiTheme="majorHAnsi" w:cs="Arial"/>
          <w:b/>
          <w:sz w:val="28"/>
          <w:szCs w:val="28"/>
        </w:rPr>
      </w:pPr>
      <w:r w:rsidRPr="00360175">
        <w:rPr>
          <w:rFonts w:asciiTheme="majorHAnsi" w:hAnsiTheme="majorHAnsi" w:cs="Arial"/>
          <w:b/>
          <w:sz w:val="28"/>
          <w:szCs w:val="28"/>
        </w:rPr>
        <w:t>BEFORE</w:t>
      </w:r>
    </w:p>
    <w:p w14:paraId="55C76FBF" w14:textId="77777777" w:rsidR="00360175" w:rsidRPr="000D25AF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 w:rsidRPr="000D25AF">
        <w:rPr>
          <w:rFonts w:asciiTheme="majorHAnsi" w:hAnsiTheme="majorHAnsi" w:cs="Arial"/>
          <w:sz w:val="20"/>
          <w:szCs w:val="20"/>
        </w:rPr>
        <w:t>Accounting</w:t>
      </w:r>
    </w:p>
    <w:p w14:paraId="5F16D5AA" w14:textId="77777777" w:rsidR="00360175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 w:rsidRPr="000D25AF">
        <w:rPr>
          <w:rFonts w:asciiTheme="majorHAnsi" w:hAnsiTheme="majorHAnsi" w:cs="Arial"/>
          <w:sz w:val="20"/>
          <w:szCs w:val="20"/>
        </w:rPr>
        <w:t>Master of Accountancy</w:t>
      </w:r>
    </w:p>
    <w:p w14:paraId="0A0FCE73" w14:textId="77777777" w:rsidR="00360175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p w14:paraId="1B6FD6A4" w14:textId="77777777" w:rsidR="00360175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1525"/>
      </w:tblGrid>
      <w:tr w:rsidR="00360175" w14:paraId="6154AD5F" w14:textId="77777777" w:rsidTr="0073122E">
        <w:tc>
          <w:tcPr>
            <w:tcW w:w="9265" w:type="dxa"/>
          </w:tcPr>
          <w:p w14:paraId="2C8A0248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University Requirements:</w:t>
            </w:r>
          </w:p>
          <w:p w14:paraId="4586608B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4F328CE9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60175" w14:paraId="048DEB67" w14:textId="77777777" w:rsidTr="0073122E">
        <w:tc>
          <w:tcPr>
            <w:tcW w:w="9265" w:type="dxa"/>
          </w:tcPr>
          <w:p w14:paraId="088BF07A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ee Graduate Degree Policies for additional information (p. 38)</w:t>
            </w:r>
          </w:p>
          <w:p w14:paraId="7B953F6D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27AF20E6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60175" w14:paraId="7BEFCA59" w14:textId="77777777" w:rsidTr="0073122E">
        <w:tc>
          <w:tcPr>
            <w:tcW w:w="9265" w:type="dxa"/>
          </w:tcPr>
          <w:p w14:paraId="538C8BB5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Program Requirements</w:t>
            </w:r>
          </w:p>
        </w:tc>
        <w:tc>
          <w:tcPr>
            <w:tcW w:w="1525" w:type="dxa"/>
          </w:tcPr>
          <w:p w14:paraId="51D88EEC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em. Hrs.</w:t>
            </w:r>
          </w:p>
        </w:tc>
      </w:tr>
      <w:tr w:rsidR="00360175" w14:paraId="60D17E9F" w14:textId="77777777" w:rsidTr="0073122E">
        <w:tc>
          <w:tcPr>
            <w:tcW w:w="9265" w:type="dxa"/>
          </w:tcPr>
          <w:p w14:paraId="3932B7A3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023, Advanced Accounting and International Issues</w:t>
            </w:r>
          </w:p>
        </w:tc>
        <w:tc>
          <w:tcPr>
            <w:tcW w:w="1525" w:type="dxa"/>
          </w:tcPr>
          <w:p w14:paraId="69BBB311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68C91C54" w14:textId="77777777" w:rsidTr="0073122E">
        <w:tc>
          <w:tcPr>
            <w:tcW w:w="9265" w:type="dxa"/>
          </w:tcPr>
          <w:p w14:paraId="5FF385BB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13, Tax Accounting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II</w:t>
            </w:r>
          </w:p>
        </w:tc>
        <w:tc>
          <w:tcPr>
            <w:tcW w:w="1525" w:type="dxa"/>
          </w:tcPr>
          <w:p w14:paraId="1C5E4D53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17FA51F0" w14:textId="77777777" w:rsidTr="0073122E">
        <w:tc>
          <w:tcPr>
            <w:tcW w:w="9265" w:type="dxa"/>
          </w:tcPr>
          <w:p w14:paraId="06509EAE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33, Accounting Statistics</w:t>
            </w:r>
          </w:p>
        </w:tc>
        <w:tc>
          <w:tcPr>
            <w:tcW w:w="1525" w:type="dxa"/>
          </w:tcPr>
          <w:p w14:paraId="5DE43CB8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0E0BA381" w14:textId="77777777" w:rsidTr="0073122E">
        <w:tc>
          <w:tcPr>
            <w:tcW w:w="9265" w:type="dxa"/>
          </w:tcPr>
          <w:p w14:paraId="792617A9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83, Accounting Analytics</w:t>
            </w:r>
          </w:p>
        </w:tc>
        <w:tc>
          <w:tcPr>
            <w:tcW w:w="1525" w:type="dxa"/>
          </w:tcPr>
          <w:p w14:paraId="4566A66E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452555DE" w14:textId="77777777" w:rsidTr="0073122E">
        <w:tc>
          <w:tcPr>
            <w:tcW w:w="9265" w:type="dxa"/>
          </w:tcPr>
          <w:p w14:paraId="6F8C41A9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  <w:highlight w:val="yellow"/>
              </w:rPr>
              <w:t>ACCT 6063, Contemporary Auditing Issues</w:t>
            </w:r>
          </w:p>
        </w:tc>
        <w:tc>
          <w:tcPr>
            <w:tcW w:w="1525" w:type="dxa"/>
          </w:tcPr>
          <w:p w14:paraId="72BFDA44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  <w:highlight w:val="yellow"/>
              </w:rPr>
              <w:t>3</w:t>
            </w:r>
          </w:p>
        </w:tc>
      </w:tr>
      <w:tr w:rsidR="00360175" w14:paraId="7ACD50BD" w14:textId="77777777" w:rsidTr="0073122E">
        <w:tc>
          <w:tcPr>
            <w:tcW w:w="9265" w:type="dxa"/>
          </w:tcPr>
          <w:p w14:paraId="445C0688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6073,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Applied Professional Research </w:t>
            </w:r>
          </w:p>
        </w:tc>
        <w:tc>
          <w:tcPr>
            <w:tcW w:w="1525" w:type="dxa"/>
          </w:tcPr>
          <w:p w14:paraId="197363EE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2FAF98AD" w14:textId="77777777" w:rsidTr="0073122E">
        <w:tc>
          <w:tcPr>
            <w:tcW w:w="9265" w:type="dxa"/>
          </w:tcPr>
          <w:p w14:paraId="319F541A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S6473, Data Mining 3</w:t>
            </w:r>
          </w:p>
        </w:tc>
        <w:tc>
          <w:tcPr>
            <w:tcW w:w="1525" w:type="dxa"/>
          </w:tcPr>
          <w:p w14:paraId="486A4395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004AF9C7" w14:textId="77777777" w:rsidTr="0073122E">
        <w:tc>
          <w:tcPr>
            <w:tcW w:w="9265" w:type="dxa"/>
          </w:tcPr>
          <w:p w14:paraId="7E80EDC0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S 6543, Business Analytics 3</w:t>
            </w:r>
          </w:p>
        </w:tc>
        <w:tc>
          <w:tcPr>
            <w:tcW w:w="1525" w:type="dxa"/>
          </w:tcPr>
          <w:p w14:paraId="332DD4D7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1729FB7A" w14:textId="77777777" w:rsidTr="0073122E">
        <w:tc>
          <w:tcPr>
            <w:tcW w:w="9265" w:type="dxa"/>
          </w:tcPr>
          <w:p w14:paraId="575CE736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ub-total</w:t>
            </w:r>
          </w:p>
        </w:tc>
        <w:tc>
          <w:tcPr>
            <w:tcW w:w="1525" w:type="dxa"/>
          </w:tcPr>
          <w:p w14:paraId="221EEAFF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60175" w14:paraId="3DBC0012" w14:textId="77777777" w:rsidTr="0073122E">
        <w:tc>
          <w:tcPr>
            <w:tcW w:w="9265" w:type="dxa"/>
          </w:tcPr>
          <w:p w14:paraId="40A12BB2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Electives:</w:t>
            </w:r>
          </w:p>
          <w:p w14:paraId="0216243C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tudents who received credit at the undergraduate level for ACCT 4023, ACCT 4113, ACCT 4133,</w:t>
            </w:r>
          </w:p>
          <w:p w14:paraId="2678B9BC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or ACCT 4183, or a course with equivalent content, may not receive graduate credit for the same</w:t>
            </w:r>
          </w:p>
          <w:p w14:paraId="007A3406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course. Instead, those students must take additional accounting electives at the 5000-level (subject</w:t>
            </w:r>
          </w:p>
          <w:p w14:paraId="6B2A82AC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to the four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course maximum) or 6000-level.</w:t>
            </w:r>
          </w:p>
        </w:tc>
        <w:tc>
          <w:tcPr>
            <w:tcW w:w="1525" w:type="dxa"/>
          </w:tcPr>
          <w:p w14:paraId="58E3FF0A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60175" w14:paraId="4A21BBC5" w14:textId="77777777" w:rsidTr="0073122E">
        <w:tc>
          <w:tcPr>
            <w:tcW w:w="9265" w:type="dxa"/>
          </w:tcPr>
          <w:p w14:paraId="705B796B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6000-level Bu</w:t>
            </w:r>
            <w:r>
              <w:rPr>
                <w:rFonts w:asciiTheme="majorHAnsi" w:hAnsiTheme="majorHAnsi" w:cs="Arial"/>
                <w:sz w:val="20"/>
                <w:szCs w:val="20"/>
              </w:rPr>
              <w:t>siness or Accounting elective</w:t>
            </w:r>
          </w:p>
        </w:tc>
        <w:tc>
          <w:tcPr>
            <w:tcW w:w="1525" w:type="dxa"/>
          </w:tcPr>
          <w:p w14:paraId="004DF7A2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6</w:t>
            </w:r>
          </w:p>
        </w:tc>
      </w:tr>
      <w:tr w:rsidR="00360175" w14:paraId="20863EDA" w14:textId="77777777" w:rsidTr="0073122E">
        <w:tc>
          <w:tcPr>
            <w:tcW w:w="9265" w:type="dxa"/>
          </w:tcPr>
          <w:p w14:paraId="0B2D5E12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Sub-total</w:t>
            </w:r>
          </w:p>
        </w:tc>
        <w:tc>
          <w:tcPr>
            <w:tcW w:w="1525" w:type="dxa"/>
          </w:tcPr>
          <w:p w14:paraId="667E90CF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6</w:t>
            </w:r>
          </w:p>
        </w:tc>
      </w:tr>
      <w:tr w:rsidR="00360175" w14:paraId="42B01194" w14:textId="77777777" w:rsidTr="0073122E">
        <w:tc>
          <w:tcPr>
            <w:tcW w:w="9265" w:type="dxa"/>
          </w:tcPr>
          <w:p w14:paraId="5925E904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Total Required Hours:</w:t>
            </w:r>
          </w:p>
        </w:tc>
        <w:tc>
          <w:tcPr>
            <w:tcW w:w="1525" w:type="dxa"/>
          </w:tcPr>
          <w:p w14:paraId="1E6924A8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0</w:t>
            </w:r>
          </w:p>
        </w:tc>
      </w:tr>
      <w:tr w:rsidR="00360175" w14:paraId="397220E3" w14:textId="77777777" w:rsidTr="0073122E">
        <w:tc>
          <w:tcPr>
            <w:tcW w:w="9265" w:type="dxa"/>
          </w:tcPr>
          <w:p w14:paraId="779F3EB8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3335FE86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6A6485DF" w14:textId="77777777" w:rsidR="00360175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</w:pPr>
      <w:r>
        <w:t xml:space="preserve">The bulletin can be accessed at </w:t>
      </w:r>
      <w:hyperlink r:id="rId10" w:history="1">
        <w:r w:rsidRPr="00595AF4">
          <w:rPr>
            <w:rStyle w:val="Hyperlink"/>
          </w:rPr>
          <w:t>https://www.astate.edu/a/registrar/students/bulletins</w:t>
        </w:r>
      </w:hyperlink>
    </w:p>
    <w:p w14:paraId="2D709AF3" w14:textId="77777777" w:rsidR="00360175" w:rsidRPr="008426D1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>
        <w:t>59</w:t>
      </w:r>
    </w:p>
    <w:p w14:paraId="1E643692" w14:textId="77777777" w:rsidR="00360175" w:rsidRDefault="00360175" w:rsidP="003601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b/>
          <w:color w:val="FF0000"/>
          <w:szCs w:val="18"/>
        </w:rPr>
      </w:pPr>
    </w:p>
    <w:p w14:paraId="3957998E" w14:textId="77777777" w:rsidR="00360175" w:rsidRPr="00FB63AB" w:rsidRDefault="00360175" w:rsidP="00360175">
      <w:pPr>
        <w:rPr>
          <w:rFonts w:asciiTheme="majorHAnsi" w:hAnsiTheme="majorHAnsi" w:cs="Arial"/>
          <w:b/>
          <w:sz w:val="18"/>
          <w:szCs w:val="18"/>
        </w:rPr>
      </w:pPr>
      <w:r w:rsidRPr="00360175">
        <w:rPr>
          <w:rFonts w:asciiTheme="majorHAnsi" w:hAnsiTheme="majorHAnsi"/>
          <w:b/>
          <w:sz w:val="28"/>
          <w:szCs w:val="28"/>
        </w:rPr>
        <w:t>AFTER</w:t>
      </w:r>
      <w:r w:rsidR="005775A4"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70AAA5F0" w14:textId="77777777" w:rsidR="00360175" w:rsidRPr="000D25AF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 w:rsidRPr="000D25AF">
        <w:rPr>
          <w:rFonts w:asciiTheme="majorHAnsi" w:hAnsiTheme="majorHAnsi" w:cs="Arial"/>
          <w:sz w:val="20"/>
          <w:szCs w:val="20"/>
        </w:rPr>
        <w:t>Accounting</w:t>
      </w:r>
    </w:p>
    <w:p w14:paraId="5DACE1B8" w14:textId="77777777" w:rsidR="00360175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 w:rsidRPr="000D25AF">
        <w:rPr>
          <w:rFonts w:asciiTheme="majorHAnsi" w:hAnsiTheme="majorHAnsi" w:cs="Arial"/>
          <w:sz w:val="20"/>
          <w:szCs w:val="20"/>
        </w:rPr>
        <w:lastRenderedPageBreak/>
        <w:t>Master of Accountancy</w:t>
      </w:r>
    </w:p>
    <w:p w14:paraId="4C5C41A9" w14:textId="77777777" w:rsidR="00360175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p w14:paraId="0A4FC6DE" w14:textId="77777777" w:rsidR="00360175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1525"/>
      </w:tblGrid>
      <w:tr w:rsidR="00360175" w14:paraId="0110B215" w14:textId="77777777" w:rsidTr="0073122E">
        <w:tc>
          <w:tcPr>
            <w:tcW w:w="9265" w:type="dxa"/>
          </w:tcPr>
          <w:p w14:paraId="318CD74A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University Requirements:</w:t>
            </w:r>
          </w:p>
          <w:p w14:paraId="032C04E8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4AC4F5A6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60175" w14:paraId="7DA4E975" w14:textId="77777777" w:rsidTr="0073122E">
        <w:tc>
          <w:tcPr>
            <w:tcW w:w="9265" w:type="dxa"/>
          </w:tcPr>
          <w:p w14:paraId="788C92C3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ee Graduate Degree Policies for additional information (p. 38)</w:t>
            </w:r>
          </w:p>
          <w:p w14:paraId="43E73974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1893EAD7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60175" w14:paraId="3C6EEC3B" w14:textId="77777777" w:rsidTr="0073122E">
        <w:tc>
          <w:tcPr>
            <w:tcW w:w="9265" w:type="dxa"/>
          </w:tcPr>
          <w:p w14:paraId="3A9D25EA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Program Requirements</w:t>
            </w:r>
          </w:p>
        </w:tc>
        <w:tc>
          <w:tcPr>
            <w:tcW w:w="1525" w:type="dxa"/>
          </w:tcPr>
          <w:p w14:paraId="39C457F4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em. Hrs.</w:t>
            </w:r>
          </w:p>
        </w:tc>
      </w:tr>
      <w:tr w:rsidR="00360175" w14:paraId="318BDAAC" w14:textId="77777777" w:rsidTr="0073122E">
        <w:tc>
          <w:tcPr>
            <w:tcW w:w="9265" w:type="dxa"/>
          </w:tcPr>
          <w:p w14:paraId="06695CF1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023, Advanced Accounting and International Issues</w:t>
            </w:r>
          </w:p>
        </w:tc>
        <w:tc>
          <w:tcPr>
            <w:tcW w:w="1525" w:type="dxa"/>
          </w:tcPr>
          <w:p w14:paraId="131F444C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1DB48D35" w14:textId="77777777" w:rsidTr="0073122E">
        <w:tc>
          <w:tcPr>
            <w:tcW w:w="9265" w:type="dxa"/>
          </w:tcPr>
          <w:p w14:paraId="5D50C1C3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13, Tax Accounting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II</w:t>
            </w:r>
          </w:p>
        </w:tc>
        <w:tc>
          <w:tcPr>
            <w:tcW w:w="1525" w:type="dxa"/>
          </w:tcPr>
          <w:p w14:paraId="7E264867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22C5DD86" w14:textId="77777777" w:rsidTr="0073122E">
        <w:tc>
          <w:tcPr>
            <w:tcW w:w="9265" w:type="dxa"/>
          </w:tcPr>
          <w:p w14:paraId="3299F269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33, Accounting Statistics</w:t>
            </w:r>
          </w:p>
        </w:tc>
        <w:tc>
          <w:tcPr>
            <w:tcW w:w="1525" w:type="dxa"/>
          </w:tcPr>
          <w:p w14:paraId="56F57CE9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72FDB14D" w14:textId="77777777" w:rsidTr="0073122E">
        <w:tc>
          <w:tcPr>
            <w:tcW w:w="9265" w:type="dxa"/>
          </w:tcPr>
          <w:p w14:paraId="1BD02038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83, Accounting Analytics</w:t>
            </w:r>
          </w:p>
        </w:tc>
        <w:tc>
          <w:tcPr>
            <w:tcW w:w="1525" w:type="dxa"/>
          </w:tcPr>
          <w:p w14:paraId="1A70C336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70D8934F" w14:textId="77777777" w:rsidTr="0073122E">
        <w:tc>
          <w:tcPr>
            <w:tcW w:w="9265" w:type="dxa"/>
          </w:tcPr>
          <w:p w14:paraId="4C6E7E17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6073,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Applied Professional Research </w:t>
            </w:r>
          </w:p>
        </w:tc>
        <w:tc>
          <w:tcPr>
            <w:tcW w:w="1525" w:type="dxa"/>
          </w:tcPr>
          <w:p w14:paraId="45E8036F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07978BD4" w14:textId="77777777" w:rsidTr="0073122E">
        <w:tc>
          <w:tcPr>
            <w:tcW w:w="9265" w:type="dxa"/>
          </w:tcPr>
          <w:p w14:paraId="3F9843AC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S6473, Data Mining 3</w:t>
            </w:r>
          </w:p>
        </w:tc>
        <w:tc>
          <w:tcPr>
            <w:tcW w:w="1525" w:type="dxa"/>
          </w:tcPr>
          <w:p w14:paraId="4F68EEA2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0B8707A9" w14:textId="77777777" w:rsidTr="0073122E">
        <w:tc>
          <w:tcPr>
            <w:tcW w:w="9265" w:type="dxa"/>
          </w:tcPr>
          <w:p w14:paraId="5BDC08B9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S 6543, Business Analytics 3</w:t>
            </w:r>
          </w:p>
        </w:tc>
        <w:tc>
          <w:tcPr>
            <w:tcW w:w="1525" w:type="dxa"/>
          </w:tcPr>
          <w:p w14:paraId="234790B4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360175" w14:paraId="3344B923" w14:textId="77777777" w:rsidTr="0073122E">
        <w:tc>
          <w:tcPr>
            <w:tcW w:w="9265" w:type="dxa"/>
          </w:tcPr>
          <w:p w14:paraId="563D8FB2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ub-total</w:t>
            </w:r>
          </w:p>
        </w:tc>
        <w:tc>
          <w:tcPr>
            <w:tcW w:w="1525" w:type="dxa"/>
          </w:tcPr>
          <w:p w14:paraId="12BE8D70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360175" w14:paraId="05884F73" w14:textId="77777777" w:rsidTr="0073122E">
        <w:tc>
          <w:tcPr>
            <w:tcW w:w="9265" w:type="dxa"/>
          </w:tcPr>
          <w:p w14:paraId="6E7F3713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Electives:</w:t>
            </w:r>
          </w:p>
          <w:p w14:paraId="2170B90F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tudents who received credit at the undergraduate level for ACCT 4023, ACCT 4113, ACCT 4133,</w:t>
            </w:r>
          </w:p>
          <w:p w14:paraId="7C783050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or ACCT 4183, or a course with equivalent content, may not receive graduate credit for the same</w:t>
            </w:r>
          </w:p>
          <w:p w14:paraId="29E27249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course. Instead, those students must take additional accounting electives at the 5000-level (subject</w:t>
            </w:r>
          </w:p>
          <w:p w14:paraId="6F4732DC" w14:textId="77777777" w:rsidR="00360175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to the four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course maximum) or 6000-level.</w:t>
            </w:r>
          </w:p>
        </w:tc>
        <w:tc>
          <w:tcPr>
            <w:tcW w:w="1525" w:type="dxa"/>
          </w:tcPr>
          <w:p w14:paraId="197701AF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360175" w14:paraId="7DDE6473" w14:textId="77777777" w:rsidTr="0073122E">
        <w:tc>
          <w:tcPr>
            <w:tcW w:w="9265" w:type="dxa"/>
          </w:tcPr>
          <w:p w14:paraId="595C9D15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6000-level Bu</w:t>
            </w:r>
            <w:r>
              <w:rPr>
                <w:rFonts w:asciiTheme="majorHAnsi" w:hAnsiTheme="majorHAnsi" w:cs="Arial"/>
                <w:sz w:val="20"/>
                <w:szCs w:val="20"/>
              </w:rPr>
              <w:t>siness or Accounting elective</w:t>
            </w:r>
          </w:p>
        </w:tc>
        <w:tc>
          <w:tcPr>
            <w:tcW w:w="1525" w:type="dxa"/>
          </w:tcPr>
          <w:p w14:paraId="51031235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6</w:t>
            </w:r>
          </w:p>
        </w:tc>
      </w:tr>
      <w:tr w:rsidR="00360175" w14:paraId="64E6BE81" w14:textId="77777777" w:rsidTr="0073122E">
        <w:tc>
          <w:tcPr>
            <w:tcW w:w="9265" w:type="dxa"/>
          </w:tcPr>
          <w:p w14:paraId="57C090E1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Sub-total</w:t>
            </w:r>
          </w:p>
        </w:tc>
        <w:tc>
          <w:tcPr>
            <w:tcW w:w="1525" w:type="dxa"/>
          </w:tcPr>
          <w:p w14:paraId="1182E062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6</w:t>
            </w:r>
          </w:p>
        </w:tc>
      </w:tr>
      <w:tr w:rsidR="00360175" w14:paraId="07638EA1" w14:textId="77777777" w:rsidTr="0073122E">
        <w:tc>
          <w:tcPr>
            <w:tcW w:w="9265" w:type="dxa"/>
          </w:tcPr>
          <w:p w14:paraId="03274FD5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Total Required Hours:</w:t>
            </w:r>
          </w:p>
        </w:tc>
        <w:tc>
          <w:tcPr>
            <w:tcW w:w="1525" w:type="dxa"/>
          </w:tcPr>
          <w:p w14:paraId="162E4040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0</w:t>
            </w:r>
          </w:p>
        </w:tc>
      </w:tr>
      <w:tr w:rsidR="00360175" w14:paraId="38BF8836" w14:textId="77777777" w:rsidTr="0073122E">
        <w:tc>
          <w:tcPr>
            <w:tcW w:w="9265" w:type="dxa"/>
          </w:tcPr>
          <w:p w14:paraId="11636386" w14:textId="77777777" w:rsidR="00360175" w:rsidRPr="000D25AF" w:rsidRDefault="00360175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2CEDC587" w14:textId="77777777" w:rsidR="00360175" w:rsidRDefault="00360175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26D953FD" w14:textId="77777777" w:rsidR="00360175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</w:pPr>
      <w:r>
        <w:t xml:space="preserve">The bulletin can be accessed at </w:t>
      </w:r>
      <w:hyperlink r:id="rId11" w:history="1">
        <w:r w:rsidRPr="00595AF4">
          <w:rPr>
            <w:rStyle w:val="Hyperlink"/>
          </w:rPr>
          <w:t>https://www.astate.edu/a/registrar/students/bulletins</w:t>
        </w:r>
      </w:hyperlink>
    </w:p>
    <w:p w14:paraId="7A77D89D" w14:textId="77777777" w:rsidR="00360175" w:rsidRPr="008426D1" w:rsidRDefault="00360175" w:rsidP="0036017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>
        <w:t>59</w:t>
      </w:r>
    </w:p>
    <w:p w14:paraId="6E5FEF2F" w14:textId="341B4B27" w:rsidR="005775A4" w:rsidRPr="00360175" w:rsidRDefault="005775A4" w:rsidP="003601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Cs w:val="18"/>
        </w:rPr>
      </w:pPr>
    </w:p>
    <w:p w14:paraId="7167C360" w14:textId="77777777" w:rsidR="005775A4" w:rsidRPr="008426D1" w:rsidRDefault="005775A4" w:rsidP="005775A4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8F9113876D2C4845969584751F64391A"/>
        </w:placeholder>
      </w:sdtPr>
      <w:sdtEndPr/>
      <w:sdtContent>
        <w:p w14:paraId="3F63E9B1" w14:textId="7BD4C593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8"/>
              <w:szCs w:val="28"/>
            </w:rPr>
          </w:pPr>
          <w:r w:rsidRPr="00DC1DE7">
            <w:rPr>
              <w:rFonts w:asciiTheme="majorHAnsi" w:hAnsiTheme="majorHAnsi" w:cs="Arial"/>
              <w:b/>
              <w:sz w:val="28"/>
              <w:szCs w:val="28"/>
            </w:rPr>
            <w:t>BEFORE</w:t>
          </w:r>
        </w:p>
        <w:p w14:paraId="0012482A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00E54CC5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Neil Griffin College of Business</w:t>
          </w:r>
        </w:p>
        <w:p w14:paraId="77BEDE1B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Accounting (ACCT)</w:t>
          </w:r>
        </w:p>
        <w:p w14:paraId="705BA905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ACCT 5023. Advanced Accounting and International Issues Advanced study of accounting</w:t>
          </w:r>
        </w:p>
        <w:p w14:paraId="077009E6" w14:textId="10F8037D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concepts and problems in the areas of business combinations, partnerships, and international accounting. Prerequisite, C or better in ACCT 3033.</w:t>
          </w:r>
        </w:p>
        <w:p w14:paraId="70387160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ACCT 5113. Tax Accounting II A continuation of Tax Accounting I. Emphasis in this course</w:t>
          </w:r>
        </w:p>
        <w:p w14:paraId="40627240" w14:textId="06FD908E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will be on Federal Income Tax Laws for Partnerships, Fiduciaries and Corporations. Prerequisites,</w:t>
          </w:r>
        </w:p>
        <w:p w14:paraId="1BC5DD31" w14:textId="301BEDFE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ACCT 4013.</w:t>
          </w:r>
        </w:p>
        <w:p w14:paraId="39B17512" w14:textId="77777777" w:rsidR="00F21AC1" w:rsidRDefault="00666A4B" w:rsidP="00F21AC1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 xml:space="preserve">ACCT 5133. Accounting Statistics Statistical concepts and applications for accounting and auditing. Coverage includes </w:t>
          </w:r>
        </w:p>
        <w:p w14:paraId="2FCA21DF" w14:textId="5E60FC5B" w:rsidR="00666A4B" w:rsidRPr="00666A4B" w:rsidRDefault="00F21AC1" w:rsidP="00F21AC1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="00666A4B" w:rsidRPr="00666A4B">
            <w:rPr>
              <w:rFonts w:asciiTheme="majorHAnsi" w:hAnsiTheme="majorHAnsi" w:cs="Arial"/>
              <w:sz w:val="20"/>
              <w:szCs w:val="20"/>
            </w:rPr>
            <w:t>sampling, probability, hypothesis testing, regression, data mining, and</w:t>
          </w:r>
          <w:r w:rsidR="00666A4B">
            <w:rPr>
              <w:rFonts w:asciiTheme="majorHAnsi" w:hAnsiTheme="majorHAnsi" w:cs="Arial"/>
              <w:sz w:val="20"/>
              <w:szCs w:val="20"/>
            </w:rPr>
            <w:t xml:space="preserve"> f</w:t>
          </w:r>
          <w:r w:rsidR="00666A4B" w:rsidRPr="00666A4B">
            <w:rPr>
              <w:rFonts w:asciiTheme="majorHAnsi" w:hAnsiTheme="majorHAnsi" w:cs="Arial"/>
              <w:sz w:val="20"/>
              <w:szCs w:val="20"/>
            </w:rPr>
            <w:t>orecasting.</w:t>
          </w:r>
        </w:p>
        <w:p w14:paraId="788240B9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ACCT 5183. Accounting Analytics An in-depth analysis of the application of modern tools to</w:t>
          </w:r>
        </w:p>
        <w:p w14:paraId="37F9FBCF" w14:textId="5390487F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analyze large financial and audit data sets (Big Data). Prerequisite, ACCT 4053 and ACCT 4133</w:t>
          </w:r>
        </w:p>
        <w:p w14:paraId="0C3DFEC2" w14:textId="50DBF25E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or ACCT 5133 both with a C or better.</w:t>
          </w:r>
        </w:p>
        <w:p w14:paraId="416301B0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ACCT 6003. Accounting for Planning and Control The course is an introduction to the</w:t>
          </w:r>
        </w:p>
        <w:p w14:paraId="0E449309" w14:textId="4FC47D28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concepts of cost analysis and management control with a focus on the application of the conceptual framework of financial and managerial accounting to practical situations. Prerequisites, ACCT</w:t>
          </w:r>
        </w:p>
        <w:p w14:paraId="77C9686E" w14:textId="6E9AB050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2133 or 3 hours of MBA 500V.</w:t>
          </w:r>
        </w:p>
        <w:p w14:paraId="030B7675" w14:textId="77777777" w:rsid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 xml:space="preserve">ACCT 6043. Tax Planning and Research This course introduces the master’s degree student to the basic concepts, </w:t>
          </w:r>
        </w:p>
        <w:p w14:paraId="04B82B97" w14:textId="63AC3616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methods, and tools of tax research. The coverage is broad, exploring</w:t>
          </w:r>
        </w:p>
        <w:p w14:paraId="286CFB6D" w14:textId="46BA596D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the general framework of tax law. Prerequisite, ACCT 4113 or 5113.</w:t>
          </w:r>
        </w:p>
        <w:p w14:paraId="4F0CD85B" w14:textId="77777777" w:rsidR="00F21AC1" w:rsidRPr="00F21AC1" w:rsidRDefault="00666A4B" w:rsidP="00F21AC1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highlight w:val="yellow"/>
            </w:rPr>
          </w:pPr>
          <w:r w:rsidRPr="00F21AC1">
            <w:rPr>
              <w:rFonts w:asciiTheme="majorHAnsi" w:hAnsiTheme="majorHAnsi" w:cs="Arial"/>
              <w:sz w:val="20"/>
              <w:szCs w:val="20"/>
              <w:highlight w:val="yellow"/>
            </w:rPr>
            <w:t xml:space="preserve">ACCT 6063. Contemporary Auditing Issues In-depth study of significant pronouncements of the auditing standards board </w:t>
          </w:r>
        </w:p>
        <w:p w14:paraId="77F64795" w14:textId="42668B35" w:rsidR="00666A4B" w:rsidRPr="00666A4B" w:rsidRDefault="00666A4B" w:rsidP="00F21AC1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sz w:val="20"/>
              <w:szCs w:val="20"/>
            </w:rPr>
          </w:pPr>
          <w:r w:rsidRPr="00F21AC1">
            <w:rPr>
              <w:rFonts w:asciiTheme="majorHAnsi" w:hAnsiTheme="majorHAnsi" w:cs="Arial"/>
              <w:sz w:val="20"/>
              <w:szCs w:val="20"/>
              <w:highlight w:val="yellow"/>
            </w:rPr>
            <w:lastRenderedPageBreak/>
            <w:t>(Professional Standards Vols. 1 &amp; 2) and from the governmental auditing area. Prerequisite, ACCT 4053 with a C or better</w:t>
          </w:r>
          <w:r w:rsidRPr="00666A4B">
            <w:rPr>
              <w:rFonts w:asciiTheme="majorHAnsi" w:hAnsiTheme="majorHAnsi" w:cs="Arial"/>
              <w:sz w:val="20"/>
              <w:szCs w:val="20"/>
            </w:rPr>
            <w:t>.</w:t>
          </w:r>
        </w:p>
        <w:p w14:paraId="3E2507CE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ACCT 6073. Applied Professional Research This capstone course will culminate in a written</w:t>
          </w:r>
        </w:p>
        <w:p w14:paraId="2DA93A3C" w14:textId="3A29D0C1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issues paper and a presentation of the results of the research. Students must be in their last semester of coursework. A grade of B or better will be required for graduation.</w:t>
          </w:r>
        </w:p>
        <w:p w14:paraId="502BE5D0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ACCT 6083. Ethics and Professional Responsibility The course will provide the student</w:t>
          </w:r>
        </w:p>
        <w:p w14:paraId="3F1C4A7C" w14:textId="0D22DA49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with a framework for making ethical decisions in the context of accounting. In addition, the course</w:t>
          </w:r>
        </w:p>
        <w:p w14:paraId="3B623C6E" w14:textId="009A649E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will provide an introduction to professional responsibility with a particular focus on the CPA profession. Prerequisite, Admission to one of the College of Business Graduate Programs.</w:t>
          </w:r>
        </w:p>
        <w:p w14:paraId="42B52971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ACCT 6093. Directed Individual Study Detailed individual research directed by graduate faculty, resulting in a paper and presentation. Consent of instructor and approval of prospectus</w:t>
          </w:r>
        </w:p>
        <w:p w14:paraId="3B03B9F4" w14:textId="096EE518" w:rsid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by graduate business programs director required.</w:t>
          </w:r>
        </w:p>
        <w:p w14:paraId="1901A0AE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ACCT 6133. Controllership Designed for students seeking a role in corporate accounting..</w:t>
          </w:r>
        </w:p>
        <w:p w14:paraId="6E7E0149" w14:textId="7CA4D1A9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Topics include: Controller Responsibilities; cost systems; internal control systems; training and</w:t>
          </w:r>
        </w:p>
        <w:p w14:paraId="730431B2" w14:textId="41864121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supervision; business planning; standard setting, control of costs. Prerequisite ACCT 3053 with C</w:t>
          </w:r>
        </w:p>
        <w:p w14:paraId="02F37453" w14:textId="7E2CD5AC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or better.</w:t>
          </w:r>
        </w:p>
        <w:p w14:paraId="50C254F7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ACCT 6173. CPA Examination Review 1 The course will review the FAR and BEC portions of</w:t>
          </w:r>
        </w:p>
        <w:p w14:paraId="70555ED3" w14:textId="2A199A88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ab/>
          </w:r>
          <w:r w:rsidRPr="00666A4B">
            <w:rPr>
              <w:rFonts w:asciiTheme="majorHAnsi" w:hAnsiTheme="majorHAnsi" w:cs="Arial"/>
              <w:sz w:val="20"/>
              <w:szCs w:val="20"/>
            </w:rPr>
            <w:t>the CPA exam with a special focus on complex topics and content that is covered less in a traditional accounting degree program but tested on the CPA Exam. Prerequisite, ACCT 3033 and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666A4B">
            <w:rPr>
              <w:rFonts w:asciiTheme="majorHAnsi" w:hAnsiTheme="majorHAnsi" w:cs="Arial"/>
              <w:sz w:val="20"/>
              <w:szCs w:val="20"/>
            </w:rPr>
            <w:t>ACCT 4053. Special course fee, $1,200 or $2,600 if course fee was not paid for ACCT 6183.</w:t>
          </w:r>
        </w:p>
        <w:p w14:paraId="1623A623" w14:textId="77777777" w:rsidR="00666A4B" w:rsidRPr="00666A4B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ACCT 6183. CPA Examination Review 2 The course will review the Audit and REG portions of</w:t>
          </w:r>
        </w:p>
        <w:p w14:paraId="38FACDC8" w14:textId="6F56A519" w:rsidR="00DC1DE7" w:rsidRPr="00DC1DE7" w:rsidRDefault="00666A4B" w:rsidP="00666A4B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sz w:val="20"/>
              <w:szCs w:val="20"/>
            </w:rPr>
          </w:pPr>
          <w:r w:rsidRPr="00666A4B">
            <w:rPr>
              <w:rFonts w:asciiTheme="majorHAnsi" w:hAnsiTheme="majorHAnsi" w:cs="Arial"/>
              <w:sz w:val="20"/>
              <w:szCs w:val="20"/>
            </w:rPr>
            <w:t>the CPA exam with a special focus on complex topics and content that is covered less in a traditional accounting degree program but tested on the CPA Exam. Prerequisite, ACCT 3033 and</w:t>
          </w:r>
        </w:p>
        <w:p w14:paraId="3196BB7F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258D2D8" w14:textId="2A7CDB04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The bulletin can be accessed at </w:t>
          </w:r>
          <w:hyperlink r:id="rId12" w:history="1">
            <w:r w:rsidRPr="008B3EAD">
              <w:rPr>
                <w:rStyle w:val="Hyperlink"/>
              </w:rPr>
              <w:t>https://www.astate.edu/a/registrar/students/bulletins</w:t>
            </w:r>
          </w:hyperlink>
        </w:p>
        <w:p w14:paraId="7B1E6E2B" w14:textId="128639B9" w:rsidR="00DC1DE7" w:rsidRDefault="00666A4B" w:rsidP="00360175">
          <w:pPr>
            <w:tabs>
              <w:tab w:val="left" w:pos="360"/>
              <w:tab w:val="left" w:pos="720"/>
            </w:tabs>
            <w:spacing w:after="0" w:line="240" w:lineRule="auto"/>
            <w:jc w:val="center"/>
          </w:pPr>
          <w:r>
            <w:t>305</w:t>
          </w:r>
        </w:p>
        <w:p w14:paraId="466586E3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p w14:paraId="5872D71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b/>
              <w:sz w:val="28"/>
              <w:szCs w:val="28"/>
            </w:rPr>
          </w:pPr>
          <w:r w:rsidRPr="00DC1DE7">
            <w:rPr>
              <w:b/>
              <w:sz w:val="28"/>
              <w:szCs w:val="28"/>
            </w:rPr>
            <w:t>AFTER</w:t>
          </w:r>
        </w:p>
        <w:p w14:paraId="090EBE02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sdt>
          <w:sdtPr>
            <w:rPr>
              <w:rFonts w:asciiTheme="majorHAnsi" w:hAnsiTheme="majorHAnsi" w:cs="Arial"/>
              <w:sz w:val="20"/>
              <w:szCs w:val="20"/>
            </w:rPr>
            <w:id w:val="-1999873391"/>
            <w:placeholder>
              <w:docPart w:val="64B0808099264076BE5C53649DFDE5FB"/>
            </w:placeholder>
          </w:sdtPr>
          <w:sdtEndPr/>
          <w:sdtContent>
            <w:p w14:paraId="55BF2CC2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Neil Griffin College of Business</w:t>
              </w:r>
            </w:p>
            <w:p w14:paraId="2224E95E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Accounting (ACCT)</w:t>
              </w:r>
            </w:p>
            <w:p w14:paraId="7D197B49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ACCT 5023. Advanced Accounting and International Issues Advanced study of accounting</w:t>
              </w:r>
            </w:p>
            <w:p w14:paraId="559B8BF1" w14:textId="0A23084A" w:rsidR="00666A4B" w:rsidRPr="00666A4B" w:rsidRDefault="00666A4B" w:rsidP="00F21AC1">
              <w:pPr>
                <w:tabs>
                  <w:tab w:val="left" w:pos="360"/>
                  <w:tab w:val="left" w:pos="720"/>
                </w:tabs>
                <w:spacing w:after="0" w:line="240" w:lineRule="auto"/>
                <w:ind w:left="360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concepts and problems in the areas of business combinations, partnerships, and international accounting. Prerequisite, C or better in ACCT 3033.</w:t>
              </w:r>
            </w:p>
            <w:p w14:paraId="4B547018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ACCT 5113. Tax Accounting II A continuation of Tax Accounting I. Emphasis in this course</w:t>
              </w:r>
            </w:p>
            <w:p w14:paraId="015D36DE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ab/>
                <w:t>will be on Federal Income Tax Laws for Partnerships, Fiduciaries and Corporations. Prerequisites,</w:t>
              </w:r>
            </w:p>
            <w:p w14:paraId="700E9692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ab/>
                <w:t>ACCT 4013.</w:t>
              </w:r>
            </w:p>
            <w:p w14:paraId="7AB8907F" w14:textId="77777777" w:rsidR="00F21AC1" w:rsidRDefault="00666A4B" w:rsidP="00F21AC1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 xml:space="preserve">ACCT 5133. Accounting Statistics Statistical concepts and applications for accounting and auditing. Coverage includes </w:t>
              </w:r>
              <w:r w:rsidR="00F21AC1">
                <w:rPr>
                  <w:rFonts w:asciiTheme="majorHAnsi" w:hAnsiTheme="majorHAnsi" w:cs="Arial"/>
                  <w:sz w:val="20"/>
                  <w:szCs w:val="20"/>
                </w:rPr>
                <w:t>\</w:t>
              </w:r>
            </w:p>
            <w:p w14:paraId="7AB35A85" w14:textId="7E052DFE" w:rsidR="00666A4B" w:rsidRPr="00666A4B" w:rsidRDefault="00F21AC1" w:rsidP="00F21AC1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ab/>
              </w:r>
              <w:r w:rsidR="00666A4B" w:rsidRPr="00666A4B">
                <w:rPr>
                  <w:rFonts w:asciiTheme="majorHAnsi" w:hAnsiTheme="majorHAnsi" w:cs="Arial"/>
                  <w:sz w:val="20"/>
                  <w:szCs w:val="20"/>
                </w:rPr>
                <w:t>sampling, probability, hypothesis testing, regression, data mining, and forecasting.</w:t>
              </w:r>
            </w:p>
            <w:p w14:paraId="4DA492E2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ACCT 5183. Accounting Analytics An in-depth analysis of the application of modern tools to</w:t>
              </w:r>
            </w:p>
            <w:p w14:paraId="3DA3B79A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ab/>
                <w:t>analyze large financial and audit data sets (Big Data). Prerequisite, ACCT 4053 and ACCT 4133</w:t>
              </w:r>
            </w:p>
            <w:p w14:paraId="4CC75E12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ab/>
                <w:t>or ACCT 5133 both with a C or better.</w:t>
              </w:r>
            </w:p>
            <w:p w14:paraId="1770AB30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ACCT 6003. Accounting for Planning and Control The course is an introduction to the</w:t>
              </w:r>
            </w:p>
            <w:p w14:paraId="58641153" w14:textId="434205E6" w:rsidR="00666A4B" w:rsidRPr="00666A4B" w:rsidRDefault="00666A4B" w:rsidP="00F21AC1">
              <w:pPr>
                <w:tabs>
                  <w:tab w:val="left" w:pos="360"/>
                  <w:tab w:val="left" w:pos="720"/>
                </w:tabs>
                <w:spacing w:after="0" w:line="240" w:lineRule="auto"/>
                <w:ind w:left="360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concepts of cost analysis and management control with a focus on the application of the conceptual framework of financial and managerial accounting to practical situations. Prerequisites, ACCT</w:t>
              </w:r>
            </w:p>
            <w:p w14:paraId="11F98289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ab/>
                <w:t>2133 or 3 hours of MBA 500V.</w:t>
              </w:r>
            </w:p>
            <w:p w14:paraId="2C116C08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 xml:space="preserve">ACCT 6043. Tax Planning and Research This course introduces the master’s degree student to the basic concepts, </w:t>
              </w:r>
            </w:p>
            <w:p w14:paraId="336A3377" w14:textId="7A9D6B05" w:rsidR="00666A4B" w:rsidRPr="00666A4B" w:rsidRDefault="00F21AC1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ab/>
              </w:r>
              <w:r w:rsidR="00666A4B" w:rsidRPr="00666A4B">
                <w:rPr>
                  <w:rFonts w:asciiTheme="majorHAnsi" w:hAnsiTheme="majorHAnsi" w:cs="Arial"/>
                  <w:sz w:val="20"/>
                  <w:szCs w:val="20"/>
                </w:rPr>
                <w:t>methods, and tools of tax research. The coverage is broad, exploring</w:t>
              </w:r>
            </w:p>
            <w:p w14:paraId="0C453DCA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ab/>
                <w:t>the general framework of tax law. Prerequisite, ACCT 4113 or 5113.</w:t>
              </w:r>
            </w:p>
            <w:p w14:paraId="20D9E5BF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ACCT 6073. Applied Professional Research This capstone course will culminate in a written</w:t>
              </w:r>
            </w:p>
            <w:p w14:paraId="624F9ED6" w14:textId="39EB1346" w:rsidR="00666A4B" w:rsidRPr="00666A4B" w:rsidRDefault="00666A4B" w:rsidP="00F21AC1">
              <w:pPr>
                <w:tabs>
                  <w:tab w:val="left" w:pos="360"/>
                  <w:tab w:val="left" w:pos="720"/>
                </w:tabs>
                <w:spacing w:after="0" w:line="240" w:lineRule="auto"/>
                <w:ind w:left="360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issues paper and a presentation of the results of the research. Students must be in their last semester of coursework. A grade of B or better will be required for graduation.</w:t>
              </w:r>
            </w:p>
            <w:p w14:paraId="238D5867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ACCT 6083. Ethics and Professional Responsibility The course will provide the student</w:t>
              </w:r>
            </w:p>
            <w:p w14:paraId="00852709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ab/>
                <w:t>with a framework for making ethical decisions in the context of accounting. In addition, the course</w:t>
              </w:r>
            </w:p>
            <w:p w14:paraId="0F373FEA" w14:textId="3390A3EC" w:rsidR="00666A4B" w:rsidRPr="00666A4B" w:rsidRDefault="00666A4B" w:rsidP="00F21AC1">
              <w:pPr>
                <w:tabs>
                  <w:tab w:val="left" w:pos="360"/>
                  <w:tab w:val="left" w:pos="720"/>
                </w:tabs>
                <w:spacing w:after="0" w:line="240" w:lineRule="auto"/>
                <w:ind w:left="360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lastRenderedPageBreak/>
                <w:t>will provide an introduction to professional responsibility with a particular focus on the CPA profession. Prerequisite, Admission to one of the College of Business Graduate Programs.</w:t>
              </w:r>
            </w:p>
            <w:p w14:paraId="559BBDF6" w14:textId="77777777" w:rsidR="00666A4B" w:rsidRPr="00666A4B" w:rsidRDefault="00666A4B" w:rsidP="00F21AC1">
              <w:pPr>
                <w:tabs>
                  <w:tab w:val="left" w:pos="360"/>
                  <w:tab w:val="left" w:pos="720"/>
                </w:tabs>
                <w:spacing w:after="0" w:line="240" w:lineRule="auto"/>
                <w:ind w:left="360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ACCT 6093. Directed Individual Study Detailed individual research directed by graduate faculty, resulting in a paper and presentation. Consent of instructor and approval of prospectus</w:t>
              </w:r>
            </w:p>
            <w:p w14:paraId="52D3766C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ab/>
                <w:t>by graduate business programs director required.</w:t>
              </w:r>
            </w:p>
            <w:p w14:paraId="1572EC8C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ACCT 6133. Controllership Designed for students seeking a role in corporate accounting..</w:t>
              </w:r>
            </w:p>
            <w:p w14:paraId="74E96C21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ab/>
                <w:t>Topics include: Controller Responsibilities; cost systems; internal control systems; training and</w:t>
              </w:r>
            </w:p>
            <w:p w14:paraId="39E633D0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ab/>
                <w:t>supervision; business planning; standard setting, control of costs. Prerequisite ACCT 3053 with C</w:t>
              </w:r>
            </w:p>
            <w:p w14:paraId="4F5E75EC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ab/>
                <w:t>or better.</w:t>
              </w:r>
            </w:p>
            <w:p w14:paraId="75DEC3E2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ACCT 6173. CPA Examination Review 1 The course will review the FAR and BEC portions of</w:t>
              </w:r>
            </w:p>
            <w:p w14:paraId="7E0DBD8B" w14:textId="276DBE85" w:rsidR="00666A4B" w:rsidRPr="00666A4B" w:rsidRDefault="00666A4B" w:rsidP="00F21AC1">
              <w:pPr>
                <w:tabs>
                  <w:tab w:val="left" w:pos="360"/>
                  <w:tab w:val="left" w:pos="720"/>
                </w:tabs>
                <w:spacing w:after="0" w:line="240" w:lineRule="auto"/>
                <w:ind w:left="360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the CPA exam with a special focus on complex topics and content that is covered less in a traditional accounting degree program but tested on the CPA Exam. Prerequisite, ACCT 3033 and ACCT 4053. Special course fee, $1,200 or $2,600 if course fee was not paid for ACCT 6183.</w:t>
              </w:r>
            </w:p>
            <w:p w14:paraId="702D74DB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ACCT 6183. CPA Examination Review 2 The course will review the Audit and REG portions of</w:t>
              </w:r>
            </w:p>
            <w:p w14:paraId="1AE8DD0A" w14:textId="06DDABC9" w:rsidR="00666A4B" w:rsidRPr="00666A4B" w:rsidRDefault="00F21AC1" w:rsidP="00F21AC1">
              <w:pPr>
                <w:tabs>
                  <w:tab w:val="left" w:pos="360"/>
                  <w:tab w:val="left" w:pos="720"/>
                </w:tabs>
                <w:spacing w:after="0" w:line="240" w:lineRule="auto"/>
                <w:ind w:left="360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ab/>
              </w:r>
              <w:r w:rsidR="00666A4B" w:rsidRPr="00666A4B">
                <w:rPr>
                  <w:rFonts w:asciiTheme="majorHAnsi" w:hAnsiTheme="majorHAnsi" w:cs="Arial"/>
                  <w:sz w:val="20"/>
                  <w:szCs w:val="20"/>
                </w:rPr>
                <w:t>the CPA exam with a special focus on complex topics and content that is covered less in a traditional accounting degree program but tested on the CPA Exam. Prerequisite, ACCT 3033 and</w:t>
              </w:r>
            </w:p>
            <w:p w14:paraId="72747643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8E9D9EE" w14:textId="77777777" w:rsidR="00666A4B" w:rsidRPr="00666A4B" w:rsidRDefault="00666A4B" w:rsidP="00666A4B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 xml:space="preserve">The bulletin can be accessed at </w:t>
              </w:r>
              <w:hyperlink r:id="rId13" w:history="1">
                <w:r w:rsidRPr="00666A4B">
                  <w:rPr>
                    <w:rStyle w:val="Hyperlink"/>
                    <w:rFonts w:asciiTheme="majorHAnsi" w:hAnsiTheme="majorHAnsi" w:cs="Arial"/>
                    <w:sz w:val="20"/>
                    <w:szCs w:val="20"/>
                  </w:rPr>
                  <w:t>https://www.astate.edu/a/registrar/students/bulletins</w:t>
                </w:r>
              </w:hyperlink>
            </w:p>
            <w:p w14:paraId="3E5A6763" w14:textId="2E9920A7" w:rsidR="00F21AC1" w:rsidRPr="00DC1DE7" w:rsidRDefault="00666A4B" w:rsidP="00360175">
              <w:pPr>
                <w:tabs>
                  <w:tab w:val="left" w:pos="360"/>
                  <w:tab w:val="left" w:pos="720"/>
                </w:tabs>
                <w:spacing w:after="0" w:line="240" w:lineRule="auto"/>
                <w:jc w:val="center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66A4B">
                <w:rPr>
                  <w:rFonts w:asciiTheme="majorHAnsi" w:hAnsiTheme="majorHAnsi" w:cs="Arial"/>
                  <w:sz w:val="20"/>
                  <w:szCs w:val="20"/>
                </w:rPr>
                <w:t>305</w:t>
              </w:r>
            </w:p>
            <w:p w14:paraId="133ADDC4" w14:textId="712AC653" w:rsidR="00DC1DE7" w:rsidRPr="008426D1" w:rsidRDefault="00AB37E2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</w:sdtContent>
        </w:sdt>
        <w:p w14:paraId="34BF29E5" w14:textId="4606AC59" w:rsidR="005775A4" w:rsidRPr="008426D1" w:rsidRDefault="00AB37E2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24B6FEF3" w14:textId="77777777" w:rsidR="005775A4" w:rsidRDefault="005775A4" w:rsidP="005775A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1B5F7211" w14:textId="77777777" w:rsidR="005775A4" w:rsidRPr="007D3D6E" w:rsidRDefault="005775A4" w:rsidP="005775A4">
      <w:pPr>
        <w:tabs>
          <w:tab w:val="left" w:pos="360"/>
          <w:tab w:val="left" w:pos="720"/>
        </w:tabs>
        <w:spacing w:after="120"/>
        <w:rPr>
          <w:rFonts w:asciiTheme="majorHAnsi" w:hAnsiTheme="majorHAnsi" w:cs="Arial"/>
          <w:sz w:val="24"/>
          <w:szCs w:val="24"/>
        </w:rPr>
      </w:pPr>
    </w:p>
    <w:p w14:paraId="18D813AA" w14:textId="77777777" w:rsidR="005775A4" w:rsidRPr="004A35D2" w:rsidRDefault="005775A4" w:rsidP="004A35D2">
      <w:pPr>
        <w:rPr>
          <w:rFonts w:asciiTheme="majorHAnsi" w:hAnsiTheme="majorHAnsi" w:cs="Arial"/>
          <w:sz w:val="20"/>
          <w:szCs w:val="20"/>
        </w:rPr>
      </w:pPr>
    </w:p>
    <w:sectPr w:rsidR="005775A4" w:rsidRPr="004A35D2" w:rsidSect="0038453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D56A9E" w14:textId="77777777" w:rsidR="00AB37E2" w:rsidRDefault="00AB37E2" w:rsidP="00AF3758">
      <w:pPr>
        <w:spacing w:after="0" w:line="240" w:lineRule="auto"/>
      </w:pPr>
      <w:r>
        <w:separator/>
      </w:r>
    </w:p>
  </w:endnote>
  <w:endnote w:type="continuationSeparator" w:id="0">
    <w:p w14:paraId="72484E8B" w14:textId="77777777" w:rsidR="00AB37E2" w:rsidRDefault="00AB37E2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23097C" w14:textId="77777777" w:rsidR="00940426" w:rsidRDefault="009404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025F8E" w14:textId="51350956" w:rsidR="00DB5F2F" w:rsidRDefault="00DB5F2F" w:rsidP="0073313A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placeholder>
          <w:docPart w:val="B90966C6720B4E91B51F818CE2CBDF89"/>
        </w:placeholder>
        <w:date w:fullDate="2019-11-08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5775A4">
          <w:t>11/08/2019</w:t>
        </w:r>
      </w:sdtContent>
    </w:sdt>
    <w:r>
      <w:tab/>
    </w:r>
    <w:r>
      <w:tab/>
    </w:r>
    <w:r>
      <w:tab/>
      <w:t xml:space="preserve"> </w:t>
    </w:r>
    <w:sdt>
      <w:sdtPr>
        <w:id w:val="-2849735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2955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1C18BB48" w14:textId="77777777" w:rsidR="00DB5F2F" w:rsidRDefault="00DB5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7F0CD8" w14:textId="77777777" w:rsidR="00940426" w:rsidRDefault="009404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88D50A" w14:textId="77777777" w:rsidR="00AB37E2" w:rsidRDefault="00AB37E2" w:rsidP="00AF3758">
      <w:pPr>
        <w:spacing w:after="0" w:line="240" w:lineRule="auto"/>
      </w:pPr>
      <w:r>
        <w:separator/>
      </w:r>
    </w:p>
  </w:footnote>
  <w:footnote w:type="continuationSeparator" w:id="0">
    <w:p w14:paraId="762E2B55" w14:textId="77777777" w:rsidR="00AB37E2" w:rsidRDefault="00AB37E2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75E2E9" w14:textId="066E5D5E" w:rsidR="00DB5F2F" w:rsidRDefault="00DB5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D1C5A" w14:textId="53009612" w:rsidR="00DB5F2F" w:rsidRDefault="00DB5F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B0BCD1" w14:textId="48086DF0" w:rsidR="00DB5F2F" w:rsidRDefault="00DB5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55421"/>
    <w:multiLevelType w:val="hybridMultilevel"/>
    <w:tmpl w:val="9676BC3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E7B24"/>
    <w:multiLevelType w:val="multilevel"/>
    <w:tmpl w:val="0D4C6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62019"/>
    <w:multiLevelType w:val="hybridMultilevel"/>
    <w:tmpl w:val="29621C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66F4125"/>
    <w:multiLevelType w:val="hybridMultilevel"/>
    <w:tmpl w:val="C368F20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10C8C"/>
    <w:multiLevelType w:val="hybridMultilevel"/>
    <w:tmpl w:val="FFBEAB4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F2137E"/>
    <w:multiLevelType w:val="hybridMultilevel"/>
    <w:tmpl w:val="0D4C6FF4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B26006"/>
    <w:multiLevelType w:val="multilevel"/>
    <w:tmpl w:val="C368F2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E3F50"/>
    <w:multiLevelType w:val="hybridMultilevel"/>
    <w:tmpl w:val="5FE40FE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956E74"/>
    <w:multiLevelType w:val="hybridMultilevel"/>
    <w:tmpl w:val="45789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73061A"/>
    <w:multiLevelType w:val="hybridMultilevel"/>
    <w:tmpl w:val="708650E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CF6080"/>
    <w:multiLevelType w:val="multilevel"/>
    <w:tmpl w:val="5FE40F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1"/>
  </w:num>
  <w:num w:numId="6">
    <w:abstractNumId w:val="14"/>
  </w:num>
  <w:num w:numId="7">
    <w:abstractNumId w:val="12"/>
  </w:num>
  <w:num w:numId="8">
    <w:abstractNumId w:val="2"/>
  </w:num>
  <w:num w:numId="9">
    <w:abstractNumId w:val="6"/>
  </w:num>
  <w:num w:numId="10">
    <w:abstractNumId w:val="9"/>
  </w:num>
  <w:num w:numId="11">
    <w:abstractNumId w:val="10"/>
  </w:num>
  <w:num w:numId="12">
    <w:abstractNumId w:val="13"/>
  </w:num>
  <w:num w:numId="13">
    <w:abstractNumId w:val="8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zA3trAwMDAxMTdT0lEKTi0uzszPAykwqgUAOkYmcywAAAA="/>
  </w:docVars>
  <w:rsids>
    <w:rsidRoot w:val="00AF3758"/>
    <w:rsid w:val="00000DF0"/>
    <w:rsid w:val="00016FE7"/>
    <w:rsid w:val="00024BA5"/>
    <w:rsid w:val="000403B1"/>
    <w:rsid w:val="000470FE"/>
    <w:rsid w:val="00050706"/>
    <w:rsid w:val="00052AA3"/>
    <w:rsid w:val="00054D9E"/>
    <w:rsid w:val="000A7C2E"/>
    <w:rsid w:val="000B2955"/>
    <w:rsid w:val="000C3DB7"/>
    <w:rsid w:val="000D06F1"/>
    <w:rsid w:val="000D7355"/>
    <w:rsid w:val="00103070"/>
    <w:rsid w:val="00130E5B"/>
    <w:rsid w:val="00151451"/>
    <w:rsid w:val="00185D67"/>
    <w:rsid w:val="001A5DD5"/>
    <w:rsid w:val="001A76C0"/>
    <w:rsid w:val="001D12E8"/>
    <w:rsid w:val="001F5E9E"/>
    <w:rsid w:val="001F6306"/>
    <w:rsid w:val="00207DBE"/>
    <w:rsid w:val="00212A76"/>
    <w:rsid w:val="00224899"/>
    <w:rsid w:val="002315B0"/>
    <w:rsid w:val="00254447"/>
    <w:rsid w:val="00261ACE"/>
    <w:rsid w:val="00262C88"/>
    <w:rsid w:val="00265C17"/>
    <w:rsid w:val="002917F4"/>
    <w:rsid w:val="002941B8"/>
    <w:rsid w:val="002B41C6"/>
    <w:rsid w:val="002D0D13"/>
    <w:rsid w:val="002D339D"/>
    <w:rsid w:val="0033221F"/>
    <w:rsid w:val="00343CB5"/>
    <w:rsid w:val="00346F5C"/>
    <w:rsid w:val="00355610"/>
    <w:rsid w:val="00355FF4"/>
    <w:rsid w:val="00360175"/>
    <w:rsid w:val="00362414"/>
    <w:rsid w:val="00374D72"/>
    <w:rsid w:val="00384538"/>
    <w:rsid w:val="00386112"/>
    <w:rsid w:val="003978C1"/>
    <w:rsid w:val="003C4DA1"/>
    <w:rsid w:val="003D091A"/>
    <w:rsid w:val="003D0A8D"/>
    <w:rsid w:val="003E4F3C"/>
    <w:rsid w:val="003F5D14"/>
    <w:rsid w:val="00400712"/>
    <w:rsid w:val="004072F1"/>
    <w:rsid w:val="00411FE1"/>
    <w:rsid w:val="00423CA8"/>
    <w:rsid w:val="00434A01"/>
    <w:rsid w:val="0045455B"/>
    <w:rsid w:val="00473252"/>
    <w:rsid w:val="004845E1"/>
    <w:rsid w:val="00487771"/>
    <w:rsid w:val="004A35D2"/>
    <w:rsid w:val="004A7706"/>
    <w:rsid w:val="004D3FDD"/>
    <w:rsid w:val="004F3C87"/>
    <w:rsid w:val="00504BCC"/>
    <w:rsid w:val="00526B81"/>
    <w:rsid w:val="00535DFE"/>
    <w:rsid w:val="005522D7"/>
    <w:rsid w:val="00571E0A"/>
    <w:rsid w:val="00576393"/>
    <w:rsid w:val="005775A4"/>
    <w:rsid w:val="00584C22"/>
    <w:rsid w:val="00592A95"/>
    <w:rsid w:val="005E24CB"/>
    <w:rsid w:val="00605FC3"/>
    <w:rsid w:val="006179CB"/>
    <w:rsid w:val="00625A9A"/>
    <w:rsid w:val="00627121"/>
    <w:rsid w:val="00630AD8"/>
    <w:rsid w:val="00636DB3"/>
    <w:rsid w:val="006542F7"/>
    <w:rsid w:val="00665524"/>
    <w:rsid w:val="006657FB"/>
    <w:rsid w:val="00666A4B"/>
    <w:rsid w:val="00677A48"/>
    <w:rsid w:val="006A05A2"/>
    <w:rsid w:val="006A2D6A"/>
    <w:rsid w:val="006B52C0"/>
    <w:rsid w:val="006D0246"/>
    <w:rsid w:val="006E2497"/>
    <w:rsid w:val="006E6117"/>
    <w:rsid w:val="00712045"/>
    <w:rsid w:val="007223E5"/>
    <w:rsid w:val="0073025F"/>
    <w:rsid w:val="0073125A"/>
    <w:rsid w:val="0073313A"/>
    <w:rsid w:val="007339BD"/>
    <w:rsid w:val="00750AF6"/>
    <w:rsid w:val="007929F8"/>
    <w:rsid w:val="007A06B9"/>
    <w:rsid w:val="007B15E3"/>
    <w:rsid w:val="00806DDA"/>
    <w:rsid w:val="00824701"/>
    <w:rsid w:val="0083170D"/>
    <w:rsid w:val="00874DA5"/>
    <w:rsid w:val="008829ED"/>
    <w:rsid w:val="00884F7A"/>
    <w:rsid w:val="008C703B"/>
    <w:rsid w:val="008E6C1C"/>
    <w:rsid w:val="00940426"/>
    <w:rsid w:val="009A529F"/>
    <w:rsid w:val="009C18CD"/>
    <w:rsid w:val="009C1ABA"/>
    <w:rsid w:val="009C24BB"/>
    <w:rsid w:val="009C3C35"/>
    <w:rsid w:val="009C65F8"/>
    <w:rsid w:val="009D458E"/>
    <w:rsid w:val="009F372C"/>
    <w:rsid w:val="00A01035"/>
    <w:rsid w:val="00A0329C"/>
    <w:rsid w:val="00A16BB1"/>
    <w:rsid w:val="00A229EC"/>
    <w:rsid w:val="00A34100"/>
    <w:rsid w:val="00A5089E"/>
    <w:rsid w:val="00A56D36"/>
    <w:rsid w:val="00A837F6"/>
    <w:rsid w:val="00AA717E"/>
    <w:rsid w:val="00AB37E2"/>
    <w:rsid w:val="00AB4AA6"/>
    <w:rsid w:val="00AB5523"/>
    <w:rsid w:val="00AE051C"/>
    <w:rsid w:val="00AE4123"/>
    <w:rsid w:val="00AF3758"/>
    <w:rsid w:val="00AF3C6A"/>
    <w:rsid w:val="00B008DD"/>
    <w:rsid w:val="00B024DF"/>
    <w:rsid w:val="00B05106"/>
    <w:rsid w:val="00B12C63"/>
    <w:rsid w:val="00B1589A"/>
    <w:rsid w:val="00B1628A"/>
    <w:rsid w:val="00B35368"/>
    <w:rsid w:val="00B43F38"/>
    <w:rsid w:val="00B478DF"/>
    <w:rsid w:val="00B5389B"/>
    <w:rsid w:val="00B606CA"/>
    <w:rsid w:val="00B678DD"/>
    <w:rsid w:val="00B9333E"/>
    <w:rsid w:val="00BA5832"/>
    <w:rsid w:val="00BD2A0D"/>
    <w:rsid w:val="00BE069E"/>
    <w:rsid w:val="00BE6A44"/>
    <w:rsid w:val="00BF6B96"/>
    <w:rsid w:val="00C12816"/>
    <w:rsid w:val="00C23CC7"/>
    <w:rsid w:val="00C334FF"/>
    <w:rsid w:val="00C46718"/>
    <w:rsid w:val="00C81897"/>
    <w:rsid w:val="00C8689C"/>
    <w:rsid w:val="00CA3A6A"/>
    <w:rsid w:val="00CE105C"/>
    <w:rsid w:val="00D0686A"/>
    <w:rsid w:val="00D41DEF"/>
    <w:rsid w:val="00D47738"/>
    <w:rsid w:val="00D51205"/>
    <w:rsid w:val="00D57716"/>
    <w:rsid w:val="00D61994"/>
    <w:rsid w:val="00D67AC4"/>
    <w:rsid w:val="00D72E20"/>
    <w:rsid w:val="00D734A3"/>
    <w:rsid w:val="00D9092D"/>
    <w:rsid w:val="00D979DD"/>
    <w:rsid w:val="00DA4650"/>
    <w:rsid w:val="00DB49F4"/>
    <w:rsid w:val="00DB5F2F"/>
    <w:rsid w:val="00DC1DE7"/>
    <w:rsid w:val="00DE5E82"/>
    <w:rsid w:val="00E43DE3"/>
    <w:rsid w:val="00E45868"/>
    <w:rsid w:val="00E671FF"/>
    <w:rsid w:val="00E84BDE"/>
    <w:rsid w:val="00EA5F2E"/>
    <w:rsid w:val="00EB4FF5"/>
    <w:rsid w:val="00EC6970"/>
    <w:rsid w:val="00ED2398"/>
    <w:rsid w:val="00ED29E0"/>
    <w:rsid w:val="00EF2A44"/>
    <w:rsid w:val="00F21AC1"/>
    <w:rsid w:val="00F31448"/>
    <w:rsid w:val="00F430C8"/>
    <w:rsid w:val="00F478A9"/>
    <w:rsid w:val="00F645B5"/>
    <w:rsid w:val="00F75657"/>
    <w:rsid w:val="00F859E5"/>
    <w:rsid w:val="00F87DAF"/>
    <w:rsid w:val="00F900A8"/>
    <w:rsid w:val="00FB00D4"/>
    <w:rsid w:val="00FC0D4C"/>
    <w:rsid w:val="00FD49E0"/>
    <w:rsid w:val="00FF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60BDF8"/>
  <w15:docId w15:val="{2D2FEFF8-62CB-B34D-8CB2-27BE4E267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6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frobert@astate.edu" TargetMode="External"/><Relationship Id="rId13" Type="http://schemas.openxmlformats.org/officeDocument/2006/relationships/hyperlink" Target="https://www.astate.edu/a/registrar/students/bulletins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www.astate.edu/a/registrar/students/bulletin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tate.edu/a/registrar/students/bulletin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astate.edu/a/registrar/students/bulletins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0FF15F85784428A8573B5155C791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FC9B0-9D53-4200-9635-548C307C0804}"/>
      </w:docPartPr>
      <w:docPartBody>
        <w:p w:rsidR="00795998" w:rsidRDefault="001C209A" w:rsidP="001C209A">
          <w:pPr>
            <w:pStyle w:val="50FF15F85784428A8573B5155C7915FA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76E1310C96F431DB7E6017ADE521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49180-9682-4E10-8C5E-D5E8EABDA4C1}"/>
      </w:docPartPr>
      <w:docPartBody>
        <w:p w:rsidR="00795998" w:rsidRDefault="001C209A" w:rsidP="001C209A">
          <w:pPr>
            <w:pStyle w:val="376E1310C96F431DB7E6017ADE521ED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13F4E602BDF4D05B2B98A9D4354D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DA38-AEC0-4AE5-B5C0-50D16984AEC2}"/>
      </w:docPartPr>
      <w:docPartBody>
        <w:p w:rsidR="00795998" w:rsidRDefault="001C209A" w:rsidP="001C209A">
          <w:pPr>
            <w:pStyle w:val="213F4E602BDF4D05B2B98A9D4354DDB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7404FF64AEF147619B65411B92080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11BE2-06EE-4621-BC41-4CF05D7A16BF}"/>
      </w:docPartPr>
      <w:docPartBody>
        <w:p w:rsidR="00795998" w:rsidRDefault="001C209A" w:rsidP="001C209A">
          <w:pPr>
            <w:pStyle w:val="7404FF64AEF147619B65411B9208022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987483FA7F2549D2A332BD355CE91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0C4FE-864E-4A4B-A49F-A28487AF41FD}"/>
      </w:docPartPr>
      <w:docPartBody>
        <w:p w:rsidR="00795998" w:rsidRDefault="001C209A" w:rsidP="001C209A">
          <w:pPr>
            <w:pStyle w:val="987483FA7F2549D2A332BD355CE915A1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7832950B6CF40ABA4356A2EB75F4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6EE26-7238-470B-88A3-6A6E97AB4532}"/>
      </w:docPartPr>
      <w:docPartBody>
        <w:p w:rsidR="00795998" w:rsidRDefault="001C209A" w:rsidP="001C209A">
          <w:pPr>
            <w:pStyle w:val="A7832950B6CF40ABA4356A2EB75F453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3569206A258441AB0D47F5C29632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789B7-87DD-4143-82BB-3A5A368E19BF}"/>
      </w:docPartPr>
      <w:docPartBody>
        <w:p w:rsidR="00795998" w:rsidRDefault="001C209A" w:rsidP="001C209A">
          <w:pPr>
            <w:pStyle w:val="B3569206A258441AB0D47F5C296328A3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19365345F90491CB9B2C06383EC9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D8C0A-382C-4C34-9BF7-F13D8D7E78FE}"/>
      </w:docPartPr>
      <w:docPartBody>
        <w:p w:rsidR="00795998" w:rsidRDefault="001C209A" w:rsidP="001C209A">
          <w:pPr>
            <w:pStyle w:val="F19365345F90491CB9B2C06383EC9E85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EEA51012F2004C20947313DCFCF00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CE221-1C70-4B16-800C-D253C7BF0520}"/>
      </w:docPartPr>
      <w:docPartBody>
        <w:p w:rsidR="00795998" w:rsidRDefault="001C209A" w:rsidP="001C209A">
          <w:pPr>
            <w:pStyle w:val="EEA51012F2004C20947313DCFCF0060E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811E13A49F14AE390C5B4F5939F4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75043-5368-4A64-B431-E9AAA836D8DE}"/>
      </w:docPartPr>
      <w:docPartBody>
        <w:p w:rsidR="00795998" w:rsidRDefault="001C209A" w:rsidP="001C209A">
          <w:pPr>
            <w:pStyle w:val="A811E13A49F14AE390C5B4F5939F49C0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941088E915A48AA96C8B6B33850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B16D8-B7F9-439E-B64C-89855F0BF201}"/>
      </w:docPartPr>
      <w:docPartBody>
        <w:p w:rsidR="00795998" w:rsidRDefault="001C209A" w:rsidP="001C209A">
          <w:pPr>
            <w:pStyle w:val="3941088E915A48AA96C8B6B338507A6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7D3962F214CE6A0A6EA2286389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B0062-875B-44DB-BF78-9F3D10BE626E}"/>
      </w:docPartPr>
      <w:docPartBody>
        <w:p w:rsidR="00795998" w:rsidRDefault="001C209A" w:rsidP="001C209A">
          <w:pPr>
            <w:pStyle w:val="9D57D3962F214CE6A0A6EA228638996B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CCF8A7F2DCB04295A5839593C3BD4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3FCA2-4084-4BE1-8F22-AB18B1BF9298}"/>
      </w:docPartPr>
      <w:docPartBody>
        <w:p w:rsidR="00795998" w:rsidRDefault="001C209A" w:rsidP="001C209A">
          <w:pPr>
            <w:pStyle w:val="CCF8A7F2DCB04295A5839593C3BD4E27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62E4037F893459B9024A4DE93250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AA03A-4610-47CC-95A3-D25A0AB14CF4}"/>
      </w:docPartPr>
      <w:docPartBody>
        <w:p w:rsidR="00795998" w:rsidRDefault="001C209A" w:rsidP="001C209A">
          <w:pPr>
            <w:pStyle w:val="F62E4037F893459B9024A4DE93250453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4FC3DE8AD994D05ADD9D8C8394EC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03763-2887-471B-8BAE-78ABE9F79EE2}"/>
      </w:docPartPr>
      <w:docPartBody>
        <w:p w:rsidR="00795998" w:rsidRDefault="001C209A" w:rsidP="001C209A">
          <w:pPr>
            <w:pStyle w:val="B4FC3DE8AD994D05ADD9D8C8394EC56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36780D1B431443BB7728533B5428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ABE6A-949A-4B6A-AAC7-784A9702593B}"/>
      </w:docPartPr>
      <w:docPartBody>
        <w:p w:rsidR="00795998" w:rsidRDefault="001C209A" w:rsidP="001C209A">
          <w:pPr>
            <w:pStyle w:val="636780D1B431443BB7728533B542871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5A34C21CAA441EF911A35BB000E6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48400-1011-4EBC-9B6F-12C8EA1F552B}"/>
      </w:docPartPr>
      <w:docPartBody>
        <w:p w:rsidR="00795998" w:rsidRDefault="001C209A" w:rsidP="001C209A">
          <w:pPr>
            <w:pStyle w:val="75A34C21CAA441EF911A35BB000E64E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68D9F89C90D4C81BB80D9B7C3120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1429C-2927-4531-9579-1D62D61EF754}"/>
      </w:docPartPr>
      <w:docPartBody>
        <w:p w:rsidR="00795998" w:rsidRDefault="001C209A" w:rsidP="001C209A">
          <w:pPr>
            <w:pStyle w:val="368D9F89C90D4C81BB80D9B7C3120886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0906D955B2E4349B3600BD7F9618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A4B74-96B8-4559-951F-5D13A334A1D6}"/>
      </w:docPartPr>
      <w:docPartBody>
        <w:p w:rsidR="00795998" w:rsidRDefault="001C209A" w:rsidP="001C209A">
          <w:pPr>
            <w:pStyle w:val="30906D955B2E4349B3600BD7F961811B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788DF4936095457F83424B0A6DFAB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D3257-3679-4C53-862B-7E82F074527B}"/>
      </w:docPartPr>
      <w:docPartBody>
        <w:p w:rsidR="00795998" w:rsidRDefault="001C209A" w:rsidP="001C209A">
          <w:pPr>
            <w:pStyle w:val="788DF4936095457F83424B0A6DFABFA0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66F5BCB10584B989BA405A00FB33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0F04A-C861-49AB-8656-EA54A18B7189}"/>
      </w:docPartPr>
      <w:docPartBody>
        <w:p w:rsidR="004B457A" w:rsidRDefault="00795998" w:rsidP="00795998">
          <w:pPr>
            <w:pStyle w:val="C66F5BCB10584B989BA405A00FB332F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754A690FBF744B4A3AEAC6C7CB85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B068-EC3B-4A06-81DA-09848E985A40}"/>
      </w:docPartPr>
      <w:docPartBody>
        <w:p w:rsidR="004B457A" w:rsidRDefault="00795998" w:rsidP="00795998">
          <w:pPr>
            <w:pStyle w:val="B754A690FBF744B4A3AEAC6C7CB85057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90966C6720B4E91B51F818CE2CBD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ECAFD-9FA3-45F0-AC0C-566EF351B649}"/>
      </w:docPartPr>
      <w:docPartBody>
        <w:p w:rsidR="00A11836" w:rsidRDefault="004B457A" w:rsidP="004B457A">
          <w:pPr>
            <w:pStyle w:val="B90966C6720B4E91B51F818CE2CBDF89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A90D4CC34CF54EF9937595360884C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9E3B7-23BD-4FC3-A751-C7409DDD68F9}"/>
      </w:docPartPr>
      <w:docPartBody>
        <w:p w:rsidR="009B1A71" w:rsidRDefault="002B4884" w:rsidP="002B4884">
          <w:pPr>
            <w:pStyle w:val="A90D4CC34CF54EF9937595360884C8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86592E7C1F62A4691EB6BE11A057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89321-A7FF-FA4B-A74C-CF2058C9A291}"/>
      </w:docPartPr>
      <w:docPartBody>
        <w:p w:rsidR="00922CC2" w:rsidRDefault="00922CC2" w:rsidP="00922CC2">
          <w:pPr>
            <w:pStyle w:val="F86592E7C1F62A4691EB6BE11A05737D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4160C45D73D53C4BB5CCBE5FF71B6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86299-0505-524C-B065-8AE1EFB57288}"/>
      </w:docPartPr>
      <w:docPartBody>
        <w:p w:rsidR="00E07E32" w:rsidRDefault="00AE23B2" w:rsidP="00AE23B2">
          <w:pPr>
            <w:pStyle w:val="4160C45D73D53C4BB5CCBE5FF71B608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1E66CDEE0E17504DA64E1CA4DB973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B2221-0BAE-F143-9955-826C0202EC83}"/>
      </w:docPartPr>
      <w:docPartBody>
        <w:p w:rsidR="00E07E32" w:rsidRDefault="00AE23B2" w:rsidP="00AE23B2">
          <w:pPr>
            <w:pStyle w:val="1E66CDEE0E17504DA64E1CA4DB97395A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43192CED3B8FB34FA5034571371A5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6FB8-2B31-D148-B1F2-167388A28F58}"/>
      </w:docPartPr>
      <w:docPartBody>
        <w:p w:rsidR="002717AE" w:rsidRDefault="00E07E32" w:rsidP="00E07E32">
          <w:pPr>
            <w:pStyle w:val="43192CED3B8FB34FA5034571371A51D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57277351D0C752409696B1CA24230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6FADA-0007-C746-9208-5C8C6173A1D7}"/>
      </w:docPartPr>
      <w:docPartBody>
        <w:p w:rsidR="002717AE" w:rsidRDefault="00E07E32" w:rsidP="00E07E32">
          <w:pPr>
            <w:pStyle w:val="57277351D0C752409696B1CA242307B2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F76DDF3BAE0E14CB830C0A448FDE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83F3E-B477-A04C-B6B5-EB8086D1FFB8}"/>
      </w:docPartPr>
      <w:docPartBody>
        <w:p w:rsidR="0038082A" w:rsidRDefault="002717AE" w:rsidP="002717AE">
          <w:pPr>
            <w:pStyle w:val="FF76DDF3BAE0E14CB830C0A448FDE4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8F9113876D2C4845969584751F643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1670F-366E-6E4E-89CC-07D06661E3AA}"/>
      </w:docPartPr>
      <w:docPartBody>
        <w:p w:rsidR="0038082A" w:rsidRDefault="002717AE" w:rsidP="002717AE">
          <w:pPr>
            <w:pStyle w:val="8F9113876D2C4845969584751F64391A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64B0808099264076BE5C53649DFDE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05249-EDDD-4A24-A173-1BF6909B385D}"/>
      </w:docPartPr>
      <w:docPartBody>
        <w:p w:rsidR="004B4562" w:rsidRDefault="00920DFE" w:rsidP="00920DFE">
          <w:pPr>
            <w:pStyle w:val="64B0808099264076BE5C53649DFDE5FB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D5BC4FC53A5245BDB4F1E719DB929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1963B-9F09-4247-9BF3-6C16BA81AC3A}"/>
      </w:docPartPr>
      <w:docPartBody>
        <w:p w:rsidR="009B7B81" w:rsidRDefault="004B4562" w:rsidP="004B4562">
          <w:pPr>
            <w:pStyle w:val="D5BC4FC53A5245BDB4F1E719DB929ED0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D9EEC57F1D748C6958338AB7E2AC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609D0-FC24-42C0-ACB9-39FD9826F284}"/>
      </w:docPartPr>
      <w:docPartBody>
        <w:p w:rsidR="009B7B81" w:rsidRDefault="004B4562" w:rsidP="004B4562">
          <w:pPr>
            <w:pStyle w:val="3D9EEC57F1D748C6958338AB7E2ACAA8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723D9"/>
    <w:rsid w:val="000D6E55"/>
    <w:rsid w:val="001B45B5"/>
    <w:rsid w:val="001C209A"/>
    <w:rsid w:val="00214B2F"/>
    <w:rsid w:val="002717AE"/>
    <w:rsid w:val="00293FD4"/>
    <w:rsid w:val="002B4884"/>
    <w:rsid w:val="00374D71"/>
    <w:rsid w:val="0038082A"/>
    <w:rsid w:val="00380F18"/>
    <w:rsid w:val="00423F7A"/>
    <w:rsid w:val="004518A2"/>
    <w:rsid w:val="00496B6E"/>
    <w:rsid w:val="004B4562"/>
    <w:rsid w:val="004B457A"/>
    <w:rsid w:val="004D0057"/>
    <w:rsid w:val="004E1A75"/>
    <w:rsid w:val="005632EE"/>
    <w:rsid w:val="00567276"/>
    <w:rsid w:val="00587536"/>
    <w:rsid w:val="005A791D"/>
    <w:rsid w:val="005D5D2F"/>
    <w:rsid w:val="00623293"/>
    <w:rsid w:val="006C0858"/>
    <w:rsid w:val="00713AC7"/>
    <w:rsid w:val="00795998"/>
    <w:rsid w:val="007F243F"/>
    <w:rsid w:val="0088037B"/>
    <w:rsid w:val="008B419C"/>
    <w:rsid w:val="008F0DB2"/>
    <w:rsid w:val="0090105B"/>
    <w:rsid w:val="00920DFE"/>
    <w:rsid w:val="00922CC2"/>
    <w:rsid w:val="009B1A71"/>
    <w:rsid w:val="009B7B81"/>
    <w:rsid w:val="009C0E11"/>
    <w:rsid w:val="00A11836"/>
    <w:rsid w:val="00A77AA6"/>
    <w:rsid w:val="00AD11A1"/>
    <w:rsid w:val="00AD5D56"/>
    <w:rsid w:val="00AE23B2"/>
    <w:rsid w:val="00B155E6"/>
    <w:rsid w:val="00B2559E"/>
    <w:rsid w:val="00B27933"/>
    <w:rsid w:val="00B46AFF"/>
    <w:rsid w:val="00BA2926"/>
    <w:rsid w:val="00C35680"/>
    <w:rsid w:val="00CD4EF8"/>
    <w:rsid w:val="00E07E32"/>
    <w:rsid w:val="00E223B8"/>
    <w:rsid w:val="00ED2714"/>
    <w:rsid w:val="00F01E35"/>
    <w:rsid w:val="00F94905"/>
    <w:rsid w:val="00FB40DB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B4562"/>
    <w:rPr>
      <w:color w:val="808080"/>
    </w:rPr>
  </w:style>
  <w:style w:type="paragraph" w:customStyle="1" w:styleId="50FF15F85784428A8573B5155C7915FA1">
    <w:name w:val="50FF15F85784428A8573B5155C7915FA1"/>
    <w:rsid w:val="001C209A"/>
    <w:rPr>
      <w:rFonts w:eastAsiaTheme="minorHAnsi"/>
    </w:rPr>
  </w:style>
  <w:style w:type="paragraph" w:customStyle="1" w:styleId="376E1310C96F431DB7E6017ADE521ED41">
    <w:name w:val="376E1310C96F431DB7E6017ADE521ED41"/>
    <w:rsid w:val="001C209A"/>
    <w:rPr>
      <w:rFonts w:eastAsiaTheme="minorHAnsi"/>
    </w:rPr>
  </w:style>
  <w:style w:type="paragraph" w:customStyle="1" w:styleId="213F4E602BDF4D05B2B98A9D4354DDB21">
    <w:name w:val="213F4E602BDF4D05B2B98A9D4354DDB21"/>
    <w:rsid w:val="001C209A"/>
    <w:rPr>
      <w:rFonts w:eastAsiaTheme="minorHAnsi"/>
    </w:rPr>
  </w:style>
  <w:style w:type="paragraph" w:customStyle="1" w:styleId="7404FF64AEF147619B65411B920802241">
    <w:name w:val="7404FF64AEF147619B65411B920802241"/>
    <w:rsid w:val="001C209A"/>
    <w:rPr>
      <w:rFonts w:eastAsiaTheme="minorHAnsi"/>
    </w:rPr>
  </w:style>
  <w:style w:type="paragraph" w:customStyle="1" w:styleId="987483FA7F2549D2A332BD355CE915A11">
    <w:name w:val="987483FA7F2549D2A332BD355CE915A11"/>
    <w:rsid w:val="001C209A"/>
    <w:rPr>
      <w:rFonts w:eastAsiaTheme="minorHAnsi"/>
    </w:rPr>
  </w:style>
  <w:style w:type="paragraph" w:customStyle="1" w:styleId="A7832950B6CF40ABA4356A2EB75F453C1">
    <w:name w:val="A7832950B6CF40ABA4356A2EB75F453C1"/>
    <w:rsid w:val="001C209A"/>
    <w:rPr>
      <w:rFonts w:eastAsiaTheme="minorHAnsi"/>
    </w:rPr>
  </w:style>
  <w:style w:type="paragraph" w:customStyle="1" w:styleId="B3569206A258441AB0D47F5C296328A31">
    <w:name w:val="B3569206A258441AB0D47F5C296328A31"/>
    <w:rsid w:val="001C209A"/>
    <w:rPr>
      <w:rFonts w:eastAsiaTheme="minorHAnsi"/>
    </w:rPr>
  </w:style>
  <w:style w:type="paragraph" w:customStyle="1" w:styleId="F19365345F90491CB9B2C06383EC9E851">
    <w:name w:val="F19365345F90491CB9B2C06383EC9E851"/>
    <w:rsid w:val="001C209A"/>
    <w:rPr>
      <w:rFonts w:eastAsiaTheme="minorHAnsi"/>
    </w:rPr>
  </w:style>
  <w:style w:type="paragraph" w:customStyle="1" w:styleId="EEA51012F2004C20947313DCFCF0060E1">
    <w:name w:val="EEA51012F2004C20947313DCFCF0060E1"/>
    <w:rsid w:val="001C209A"/>
    <w:rPr>
      <w:rFonts w:eastAsiaTheme="minorHAnsi"/>
    </w:rPr>
  </w:style>
  <w:style w:type="paragraph" w:customStyle="1" w:styleId="A811E13A49F14AE390C5B4F5939F49C01">
    <w:name w:val="A811E13A49F14AE390C5B4F5939F49C01"/>
    <w:rsid w:val="001C209A"/>
    <w:rPr>
      <w:rFonts w:eastAsiaTheme="minorHAnsi"/>
    </w:rPr>
  </w:style>
  <w:style w:type="paragraph" w:customStyle="1" w:styleId="3941088E915A48AA96C8B6B338507A621">
    <w:name w:val="3941088E915A48AA96C8B6B338507A621"/>
    <w:rsid w:val="001C209A"/>
    <w:rPr>
      <w:rFonts w:eastAsiaTheme="minorHAnsi"/>
    </w:rPr>
  </w:style>
  <w:style w:type="paragraph" w:customStyle="1" w:styleId="9D57D3962F214CE6A0A6EA228638996B1">
    <w:name w:val="9D57D3962F214CE6A0A6EA228638996B1"/>
    <w:rsid w:val="001C209A"/>
    <w:rPr>
      <w:rFonts w:eastAsiaTheme="minorHAnsi"/>
    </w:rPr>
  </w:style>
  <w:style w:type="paragraph" w:customStyle="1" w:styleId="CCF8A7F2DCB04295A5839593C3BD4E271">
    <w:name w:val="CCF8A7F2DCB04295A5839593C3BD4E271"/>
    <w:rsid w:val="001C209A"/>
    <w:rPr>
      <w:rFonts w:eastAsiaTheme="minorHAnsi"/>
    </w:rPr>
  </w:style>
  <w:style w:type="paragraph" w:customStyle="1" w:styleId="F62E4037F893459B9024A4DE932504531">
    <w:name w:val="F62E4037F893459B9024A4DE932504531"/>
    <w:rsid w:val="001C209A"/>
    <w:rPr>
      <w:rFonts w:eastAsiaTheme="minorHAnsi"/>
    </w:rPr>
  </w:style>
  <w:style w:type="paragraph" w:customStyle="1" w:styleId="B4FC3DE8AD994D05ADD9D8C8394EC56D1">
    <w:name w:val="B4FC3DE8AD994D05ADD9D8C8394EC56D1"/>
    <w:rsid w:val="001C209A"/>
    <w:rPr>
      <w:rFonts w:eastAsiaTheme="minorHAnsi"/>
    </w:rPr>
  </w:style>
  <w:style w:type="paragraph" w:customStyle="1" w:styleId="636780D1B431443BB7728533B542871C1">
    <w:name w:val="636780D1B431443BB7728533B542871C1"/>
    <w:rsid w:val="001C209A"/>
    <w:rPr>
      <w:rFonts w:eastAsiaTheme="minorHAnsi"/>
    </w:rPr>
  </w:style>
  <w:style w:type="paragraph" w:customStyle="1" w:styleId="75A34C21CAA441EF911A35BB000E64ED1">
    <w:name w:val="75A34C21CAA441EF911A35BB000E64ED1"/>
    <w:rsid w:val="001C209A"/>
    <w:rPr>
      <w:rFonts w:eastAsiaTheme="minorHAnsi"/>
    </w:rPr>
  </w:style>
  <w:style w:type="paragraph" w:customStyle="1" w:styleId="368D9F89C90D4C81BB80D9B7C3120886">
    <w:name w:val="368D9F89C90D4C81BB80D9B7C3120886"/>
    <w:rsid w:val="001C209A"/>
    <w:rPr>
      <w:rFonts w:eastAsiaTheme="minorHAnsi"/>
    </w:rPr>
  </w:style>
  <w:style w:type="paragraph" w:customStyle="1" w:styleId="30906D955B2E4349B3600BD7F961811B">
    <w:name w:val="30906D955B2E4349B3600BD7F961811B"/>
    <w:rsid w:val="001C209A"/>
    <w:rPr>
      <w:rFonts w:eastAsiaTheme="minorHAnsi"/>
    </w:rPr>
  </w:style>
  <w:style w:type="paragraph" w:customStyle="1" w:styleId="788DF4936095457F83424B0A6DFABFA0">
    <w:name w:val="788DF4936095457F83424B0A6DFABFA0"/>
    <w:rsid w:val="001C209A"/>
    <w:rPr>
      <w:rFonts w:eastAsiaTheme="minorHAnsi"/>
    </w:rPr>
  </w:style>
  <w:style w:type="paragraph" w:customStyle="1" w:styleId="C66F5BCB10584B989BA405A00FB332F2">
    <w:name w:val="C66F5BCB10584B989BA405A00FB332F2"/>
    <w:rsid w:val="00795998"/>
    <w:pPr>
      <w:spacing w:after="160" w:line="259" w:lineRule="auto"/>
    </w:pPr>
  </w:style>
  <w:style w:type="paragraph" w:customStyle="1" w:styleId="B754A690FBF744B4A3AEAC6C7CB85057">
    <w:name w:val="B754A690FBF744B4A3AEAC6C7CB85057"/>
    <w:rsid w:val="00795998"/>
    <w:pPr>
      <w:spacing w:after="160" w:line="259" w:lineRule="auto"/>
    </w:pPr>
  </w:style>
  <w:style w:type="paragraph" w:customStyle="1" w:styleId="B90966C6720B4E91B51F818CE2CBDF89">
    <w:name w:val="B90966C6720B4E91B51F818CE2CBDF89"/>
    <w:rsid w:val="004B457A"/>
    <w:pPr>
      <w:spacing w:after="160" w:line="259" w:lineRule="auto"/>
    </w:pPr>
  </w:style>
  <w:style w:type="paragraph" w:customStyle="1" w:styleId="A90D4CC34CF54EF9937595360884C895">
    <w:name w:val="A90D4CC34CF54EF9937595360884C895"/>
    <w:rsid w:val="002B4884"/>
    <w:pPr>
      <w:spacing w:after="160" w:line="259" w:lineRule="auto"/>
    </w:pPr>
  </w:style>
  <w:style w:type="paragraph" w:customStyle="1" w:styleId="F86592E7C1F62A4691EB6BE11A05737D">
    <w:name w:val="F86592E7C1F62A4691EB6BE11A0573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160C45D73D53C4BB5CCBE5FF71B608A">
    <w:name w:val="4160C45D73D53C4BB5CCBE5FF71B608A"/>
    <w:rsid w:val="00AE23B2"/>
    <w:pPr>
      <w:spacing w:after="0" w:line="240" w:lineRule="auto"/>
    </w:pPr>
    <w:rPr>
      <w:sz w:val="24"/>
      <w:szCs w:val="24"/>
    </w:rPr>
  </w:style>
  <w:style w:type="paragraph" w:customStyle="1" w:styleId="1E66CDEE0E17504DA64E1CA4DB97395A">
    <w:name w:val="1E66CDEE0E17504DA64E1CA4DB97395A"/>
    <w:rsid w:val="00AE23B2"/>
    <w:pPr>
      <w:spacing w:after="0" w:line="240" w:lineRule="auto"/>
    </w:pPr>
    <w:rPr>
      <w:sz w:val="24"/>
      <w:szCs w:val="24"/>
    </w:rPr>
  </w:style>
  <w:style w:type="paragraph" w:customStyle="1" w:styleId="43192CED3B8FB34FA5034571371A51DA">
    <w:name w:val="43192CED3B8FB34FA5034571371A51DA"/>
    <w:rsid w:val="00E07E32"/>
    <w:pPr>
      <w:spacing w:after="0" w:line="240" w:lineRule="auto"/>
    </w:pPr>
    <w:rPr>
      <w:sz w:val="24"/>
      <w:szCs w:val="24"/>
    </w:rPr>
  </w:style>
  <w:style w:type="paragraph" w:customStyle="1" w:styleId="57277351D0C752409696B1CA242307B2">
    <w:name w:val="57277351D0C752409696B1CA242307B2"/>
    <w:rsid w:val="00E07E32"/>
    <w:pPr>
      <w:spacing w:after="0" w:line="240" w:lineRule="auto"/>
    </w:pPr>
    <w:rPr>
      <w:sz w:val="24"/>
      <w:szCs w:val="24"/>
    </w:rPr>
  </w:style>
  <w:style w:type="paragraph" w:customStyle="1" w:styleId="FF76DDF3BAE0E14CB830C0A448FDE495">
    <w:name w:val="FF76DDF3BAE0E14CB830C0A448FDE495"/>
    <w:rsid w:val="002717AE"/>
    <w:pPr>
      <w:spacing w:after="0" w:line="240" w:lineRule="auto"/>
    </w:pPr>
    <w:rPr>
      <w:sz w:val="24"/>
      <w:szCs w:val="24"/>
    </w:rPr>
  </w:style>
  <w:style w:type="paragraph" w:customStyle="1" w:styleId="8F9113876D2C4845969584751F64391A">
    <w:name w:val="8F9113876D2C4845969584751F64391A"/>
    <w:rsid w:val="002717AE"/>
    <w:pPr>
      <w:spacing w:after="0" w:line="240" w:lineRule="auto"/>
    </w:pPr>
    <w:rPr>
      <w:sz w:val="24"/>
      <w:szCs w:val="24"/>
    </w:rPr>
  </w:style>
  <w:style w:type="paragraph" w:customStyle="1" w:styleId="64B0808099264076BE5C53649DFDE5FB">
    <w:name w:val="64B0808099264076BE5C53649DFDE5FB"/>
    <w:rsid w:val="00920DFE"/>
    <w:pPr>
      <w:spacing w:after="160" w:line="259" w:lineRule="auto"/>
    </w:pPr>
  </w:style>
  <w:style w:type="paragraph" w:customStyle="1" w:styleId="D5BC4FC53A5245BDB4F1E719DB929ED0">
    <w:name w:val="D5BC4FC53A5245BDB4F1E719DB929ED0"/>
    <w:rsid w:val="004B4562"/>
    <w:pPr>
      <w:spacing w:after="160" w:line="259" w:lineRule="auto"/>
    </w:pPr>
  </w:style>
  <w:style w:type="paragraph" w:customStyle="1" w:styleId="3D9EEC57F1D748C6958338AB7E2ACAA8">
    <w:name w:val="3D9EEC57F1D748C6958338AB7E2ACAA8"/>
    <w:rsid w:val="004B456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A9ADD2-C37E-4732-8CEC-DA01A251B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80</Words>
  <Characters>1014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Microsoft Office User</cp:lastModifiedBy>
  <cp:revision>3</cp:revision>
  <dcterms:created xsi:type="dcterms:W3CDTF">2020-11-12T20:28:00Z</dcterms:created>
  <dcterms:modified xsi:type="dcterms:W3CDTF">2021-02-26T21:54:00Z</dcterms:modified>
</cp:coreProperties>
</file>